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B20330" w:rsidTr="007611FA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20330" w:rsidTr="007611FA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20330" w:rsidTr="007611FA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330" w:rsidRDefault="00B20330" w:rsidP="007611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B20330" w:rsidRDefault="007332CC" w:rsidP="00B20330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45D91FD2" wp14:editId="35A691AF">
            <wp:simplePos x="0" y="0"/>
            <wp:positionH relativeFrom="column">
              <wp:posOffset>4419295</wp:posOffset>
            </wp:positionH>
            <wp:positionV relativeFrom="paragraph">
              <wp:posOffset>676143</wp:posOffset>
            </wp:positionV>
            <wp:extent cx="2873375" cy="2435860"/>
            <wp:effectExtent l="0" t="0" r="3175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3375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0330"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B20330" w:rsidRDefault="00B20330" w:rsidP="00B20330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GRADE 7: SOCIAL STUDIES. </w:t>
      </w:r>
    </w:p>
    <w:p w:rsidR="00B20330" w:rsidRDefault="00563B51" w:rsidP="00B20330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9</w:t>
      </w:r>
      <w:r w:rsidR="00B20330">
        <w:rPr>
          <w:rFonts w:ascii="Times New Roman" w:hAnsi="Times New Roman" w:cs="Times New Roman"/>
          <w:b/>
          <w:bCs/>
        </w:rPr>
        <w:t xml:space="preserve">   YEAR: 2025</w:t>
      </w:r>
    </w:p>
    <w:p w:rsidR="00B20330" w:rsidRPr="00E51002" w:rsidRDefault="00B20330" w:rsidP="00B203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b/>
          <w:sz w:val="24"/>
          <w:szCs w:val="24"/>
        </w:rPr>
        <w:t>TIME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: 1 hour 40 minutes</w:t>
      </w:r>
    </w:p>
    <w:p w:rsidR="00B20330" w:rsidRPr="00E51002" w:rsidRDefault="00B20330" w:rsidP="00AB2D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</w:t>
      </w:r>
    </w:p>
    <w:p w:rsidR="00B20330" w:rsidRPr="001C23AC" w:rsidRDefault="00B20330" w:rsidP="001C23AC">
      <w:pPr>
        <w:pStyle w:val="ListParagraph"/>
        <w:numPr>
          <w:ilvl w:val="0"/>
          <w:numId w:val="1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3AC">
        <w:rPr>
          <w:rFonts w:ascii="Times New Roman" w:eastAsia="Times New Roman" w:hAnsi="Times New Roman" w:cs="Times New Roman"/>
          <w:sz w:val="24"/>
          <w:szCs w:val="24"/>
        </w:rPr>
        <w:t>Write your name and class in the spaces provided above.</w:t>
      </w:r>
    </w:p>
    <w:p w:rsidR="00B20330" w:rsidRPr="00C87B22" w:rsidRDefault="00B20330" w:rsidP="00B20330">
      <w:pPr>
        <w:numPr>
          <w:ilvl w:val="0"/>
          <w:numId w:val="1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B20330" w:rsidRPr="00C87B22" w:rsidRDefault="00B20330" w:rsidP="00B20330">
      <w:pPr>
        <w:numPr>
          <w:ilvl w:val="0"/>
          <w:numId w:val="1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nswer ALL questions in Section A.</w:t>
      </w:r>
    </w:p>
    <w:p w:rsidR="00B20330" w:rsidRPr="00C87B22" w:rsidRDefault="00B20330" w:rsidP="00B20330">
      <w:pPr>
        <w:numPr>
          <w:ilvl w:val="0"/>
          <w:numId w:val="1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nswer ALL questions in Section B.</w:t>
      </w:r>
    </w:p>
    <w:p w:rsidR="00B20330" w:rsidRPr="00C87B22" w:rsidRDefault="00B20330" w:rsidP="00B20330">
      <w:pPr>
        <w:numPr>
          <w:ilvl w:val="0"/>
          <w:numId w:val="1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.</w:t>
      </w:r>
    </w:p>
    <w:p w:rsidR="00B20330" w:rsidRPr="00C87B22" w:rsidRDefault="00B20330" w:rsidP="00B20330">
      <w:pPr>
        <w:numPr>
          <w:ilvl w:val="0"/>
          <w:numId w:val="1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Marks for each question are indicated in brackets.</w:t>
      </w:r>
    </w:p>
    <w:p w:rsidR="00B20330" w:rsidRPr="00E51002" w:rsidRDefault="00B20330" w:rsidP="00B203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For official use only</w:t>
      </w:r>
    </w:p>
    <w:p w:rsidR="00B20330" w:rsidRPr="00EA4418" w:rsidRDefault="00B20330" w:rsidP="00B20330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color w:val="auto"/>
          <w:sz w:val="24"/>
          <w:szCs w:val="24"/>
        </w:rPr>
        <w:t>SECTION</w:t>
      </w:r>
      <w:r>
        <w:rPr>
          <w:rStyle w:val="Strong"/>
          <w:rFonts w:ascii="Times New Roman" w:hAnsi="Times New Roman" w:cs="Times New Roman"/>
          <w:color w:val="auto"/>
          <w:sz w:val="24"/>
          <w:szCs w:val="24"/>
        </w:rPr>
        <w:t xml:space="preserve"> A: MULTIPLE CHOICE QUESTIONS (2</w:t>
      </w:r>
      <w:r w:rsidRPr="00EA4418">
        <w:rPr>
          <w:rStyle w:val="Strong"/>
          <w:rFonts w:ascii="Times New Roman" w:hAnsi="Times New Roman" w:cs="Times New Roman"/>
          <w:color w:val="auto"/>
          <w:sz w:val="24"/>
          <w:szCs w:val="24"/>
        </w:rPr>
        <w:t>0 Marks)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1843"/>
        <w:gridCol w:w="328"/>
        <w:gridCol w:w="164"/>
        <w:gridCol w:w="164"/>
        <w:gridCol w:w="328"/>
        <w:gridCol w:w="164"/>
        <w:gridCol w:w="164"/>
        <w:gridCol w:w="328"/>
        <w:gridCol w:w="328"/>
        <w:gridCol w:w="164"/>
        <w:gridCol w:w="164"/>
        <w:gridCol w:w="328"/>
        <w:gridCol w:w="440"/>
        <w:gridCol w:w="440"/>
        <w:gridCol w:w="440"/>
        <w:gridCol w:w="440"/>
        <w:gridCol w:w="440"/>
        <w:gridCol w:w="809"/>
      </w:tblGrid>
      <w:tr w:rsidR="00B20330" w:rsidTr="007611FA">
        <w:trPr>
          <w:gridAfter w:val="4"/>
        </w:trPr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0</w:t>
            </w:r>
          </w:p>
        </w:tc>
      </w:tr>
      <w:tr w:rsidR="00B20330" w:rsidTr="007611FA">
        <w:trPr>
          <w:gridAfter w:val="4"/>
        </w:trPr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</w:tr>
      <w:tr w:rsidR="00B20330" w:rsidTr="007611FA">
        <w:trPr>
          <w:gridAfter w:val="4"/>
        </w:trPr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</w:tr>
      <w:tr w:rsidR="00B20330" w:rsidTr="007611FA">
        <w:tc>
          <w:tcPr>
            <w:tcW w:w="0" w:type="auto"/>
            <w:hideMark/>
          </w:tcPr>
          <w:p w:rsidR="00B20330" w:rsidRDefault="00B20330" w:rsidP="007611FA">
            <w:pPr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0" w:type="auto"/>
            <w:gridSpan w:val="3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0" w:type="auto"/>
          </w:tcPr>
          <w:p w:rsidR="00B20330" w:rsidRDefault="00B20330" w:rsidP="007611F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OTAL </w:t>
            </w:r>
          </w:p>
        </w:tc>
      </w:tr>
      <w:tr w:rsidR="00B20330" w:rsidTr="007611FA"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3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</w:tcPr>
          <w:p w:rsidR="00B20330" w:rsidRDefault="00B20330" w:rsidP="007611FA">
            <w:r>
              <w:t>20</w:t>
            </w:r>
          </w:p>
        </w:tc>
      </w:tr>
      <w:tr w:rsidR="00B20330" w:rsidTr="007611FA"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20330" w:rsidRDefault="00B20330" w:rsidP="007611FA">
            <w:pPr>
              <w:rPr>
                <w:sz w:val="24"/>
                <w:szCs w:val="24"/>
              </w:rPr>
            </w:pPr>
          </w:p>
        </w:tc>
      </w:tr>
    </w:tbl>
    <w:p w:rsidR="00B20330" w:rsidRPr="00EA4418" w:rsidRDefault="00B20330" w:rsidP="00B20330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color w:val="auto"/>
          <w:sz w:val="24"/>
          <w:szCs w:val="24"/>
        </w:rPr>
        <w:t>SECTION B</w:t>
      </w:r>
      <w:r>
        <w:rPr>
          <w:rStyle w:val="Strong"/>
          <w:rFonts w:ascii="Times New Roman" w:hAnsi="Times New Roman" w:cs="Times New Roman"/>
          <w:color w:val="auto"/>
          <w:sz w:val="24"/>
          <w:szCs w:val="24"/>
        </w:rPr>
        <w:t>: STRUCTURED QUESTIONS. (6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7"/>
        <w:gridCol w:w="1043"/>
        <w:gridCol w:w="1423"/>
        <w:gridCol w:w="2076"/>
      </w:tblGrid>
      <w:tr w:rsidR="00B20330" w:rsidRPr="00B20330" w:rsidTr="00B20330">
        <w:tc>
          <w:tcPr>
            <w:tcW w:w="0" w:type="auto"/>
            <w:hideMark/>
          </w:tcPr>
          <w:p w:rsidR="00B20330" w:rsidRPr="00B20330" w:rsidRDefault="00B20330" w:rsidP="00B203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n</w:t>
            </w:r>
            <w:proofErr w:type="spellEnd"/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Nos.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 Marks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's Score</w:t>
            </w:r>
          </w:p>
        </w:tc>
      </w:tr>
      <w:tr w:rsidR="00B20330" w:rsidRPr="00B20330" w:rsidTr="00B20330"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1: MAPWORK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Q1 a–c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0330" w:rsidRPr="00B20330" w:rsidTr="00B20330"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2: CITIZENSHIP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Q1 a–c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0330" w:rsidRPr="00B20330" w:rsidTr="00B20330"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3: HISTORY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Q1–12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0330" w:rsidRPr="00B20330" w:rsidTr="00B20330"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4: GEOGRAPHY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Q1–8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0330" w:rsidRPr="00B20330" w:rsidTr="00B20330"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5: LIFE SKILLS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Q1–3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0330" w:rsidRPr="00B20330" w:rsidTr="00B20330"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SCORE (Standardized to 60 Marks)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—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0</w:t>
            </w:r>
          </w:p>
        </w:tc>
        <w:tc>
          <w:tcPr>
            <w:tcW w:w="0" w:type="auto"/>
            <w:hideMark/>
          </w:tcPr>
          <w:p w:rsidR="00B20330" w:rsidRPr="00B20330" w:rsidRDefault="00B20330" w:rsidP="00B2033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C23AC" w:rsidRDefault="001C23AC" w:rsidP="00B20330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B20330" w:rsidRDefault="001C23AC" w:rsidP="00B20330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10</w:t>
      </w:r>
      <w:r w:rsidR="00B20330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B20330" w:rsidRDefault="00B20330" w:rsidP="00B20330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</w:rPr>
      </w:pPr>
    </w:p>
    <w:p w:rsidR="00B20330" w:rsidRDefault="00B20330" w:rsidP="00B20330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B20330" w:rsidRDefault="00B20330" w:rsidP="00B2033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20330" w:rsidRDefault="00C87B22" w:rsidP="00AB2D2F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A: (20 Marks)</w:t>
      </w:r>
    </w:p>
    <w:p w:rsidR="00C87B22" w:rsidRPr="00C87B22" w:rsidRDefault="00C87B22" w:rsidP="00AB2D2F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i/>
          <w:iCs/>
          <w:sz w:val="24"/>
          <w:szCs w:val="24"/>
        </w:rPr>
        <w:t>Answer all questions in this section.</w:t>
      </w:r>
    </w:p>
    <w:p w:rsidR="00B20330" w:rsidRDefault="00B20330" w:rsidP="00AB2D2F">
      <w:pPr>
        <w:pStyle w:val="ListParagraph"/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  <w:sectPr w:rsidR="00B20330" w:rsidSect="00AB2D2F">
          <w:footerReference w:type="default" r:id="rId9"/>
          <w:pgSz w:w="12240" w:h="15840"/>
          <w:pgMar w:top="426" w:right="474" w:bottom="567" w:left="426" w:header="720" w:footer="720" w:gutter="0"/>
          <w:pgBorders w:offsetFrom="page">
            <w:top w:val="single" w:sz="4" w:space="15" w:color="auto"/>
            <w:left w:val="single" w:sz="4" w:space="13" w:color="auto"/>
            <w:bottom w:val="single" w:sz="4" w:space="23" w:color="auto"/>
            <w:right w:val="single" w:sz="4" w:space="13" w:color="auto"/>
          </w:pgBorders>
          <w:cols w:space="720"/>
          <w:docGrid w:linePitch="360"/>
        </w:sectPr>
      </w:pPr>
    </w:p>
    <w:p w:rsidR="00C87B22" w:rsidRPr="00C87B22" w:rsidRDefault="00C87B22" w:rsidP="00AB2D2F">
      <w:pPr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of the following is NOT a core component of Social Studies? </w:t>
      </w:r>
      <w:r w:rsidR="00563B5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History </w:t>
      </w:r>
      <w:r w:rsidR="00563B5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Chemistry </w:t>
      </w:r>
      <w:r w:rsidR="00563B5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Geography </w:t>
      </w:r>
      <w:r w:rsidR="00563B5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Citizenship</w:t>
      </w:r>
    </w:p>
    <w:p w:rsidR="00C87B22" w:rsidRPr="00C87B22" w:rsidRDefault="00C87B22" w:rsidP="00AB2D2F">
      <w:pPr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A young person who actively participates in protecting the environment and promoting peace globally is an example of a: </w:t>
      </w:r>
      <w:r w:rsidR="00563B5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National citizen </w:t>
      </w:r>
      <w:r w:rsidR="00563B5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Global citizen </w:t>
      </w:r>
      <w:r w:rsidR="00563B5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Local resident </w:t>
      </w:r>
      <w:r w:rsidR="00563B5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Tourist</w:t>
      </w:r>
    </w:p>
    <w:p w:rsidR="00C87B22" w:rsidRPr="00C87B22" w:rsidRDefault="00C87B22" w:rsidP="00AB2D2F">
      <w:pPr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The theory that suggests human beings were created by a divine being is known as the: </w:t>
      </w:r>
      <w:r w:rsidR="00563B5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Scientific theory </w:t>
      </w:r>
      <w:r w:rsidR="00563B5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Mythical theory </w:t>
      </w:r>
      <w:r w:rsidR="00563B5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Religious theory </w:t>
      </w:r>
      <w:r w:rsidR="00563B5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Evolutionary theory</w:t>
      </w:r>
    </w:p>
    <w:p w:rsidR="00C87B22" w:rsidRPr="00C87B22" w:rsidRDefault="00C87B22" w:rsidP="00AB2D2F">
      <w:pPr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Which of these is a major source of historical information? </w:t>
      </w:r>
      <w:r w:rsidR="00563B5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Future predictions </w:t>
      </w:r>
      <w:r w:rsidR="00563B5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Oral traditions </w:t>
      </w:r>
      <w:r w:rsidR="00563B5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Science fiction novels </w:t>
      </w:r>
      <w:r w:rsidR="00563B5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Weather forecasts</w:t>
      </w:r>
    </w:p>
    <w:p w:rsidR="00AB2D2F" w:rsidRPr="00AB2D2F" w:rsidRDefault="00AB2D2F" w:rsidP="00AB2D2F">
      <w:pPr>
        <w:numPr>
          <w:ilvl w:val="0"/>
          <w:numId w:val="24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 xml:space="preserve">The time in Mogadishu 45° </w:t>
      </w:r>
      <w:proofErr w:type="gramStart"/>
      <w:r w:rsidRPr="00AB2D2F">
        <w:rPr>
          <w:rFonts w:ascii="Times New Roman" w:eastAsia="Times New Roman" w:hAnsi="Times New Roman" w:cs="Times New Roman"/>
          <w:sz w:val="24"/>
          <w:szCs w:val="24"/>
        </w:rPr>
        <w:t>East</w:t>
      </w:r>
      <w:proofErr w:type="gramEnd"/>
      <w:r w:rsidRPr="00AB2D2F">
        <w:rPr>
          <w:rFonts w:ascii="Times New Roman" w:eastAsia="Times New Roman" w:hAnsi="Times New Roman" w:cs="Times New Roman"/>
          <w:sz w:val="24"/>
          <w:szCs w:val="24"/>
        </w:rPr>
        <w:t xml:space="preserve"> is 9.00 p.m. What will be the time in El </w:t>
      </w:r>
      <w:proofErr w:type="spellStart"/>
      <w:r w:rsidRPr="00AB2D2F">
        <w:rPr>
          <w:rFonts w:ascii="Times New Roman" w:eastAsia="Times New Roman" w:hAnsi="Times New Roman" w:cs="Times New Roman"/>
          <w:sz w:val="24"/>
          <w:szCs w:val="24"/>
        </w:rPr>
        <w:t>Aaiun</w:t>
      </w:r>
      <w:proofErr w:type="spellEnd"/>
      <w:r w:rsidRPr="00AB2D2F">
        <w:rPr>
          <w:rFonts w:ascii="Times New Roman" w:eastAsia="Times New Roman" w:hAnsi="Times New Roman" w:cs="Times New Roman"/>
          <w:sz w:val="24"/>
          <w:szCs w:val="24"/>
        </w:rPr>
        <w:t xml:space="preserve"> 15° </w:t>
      </w:r>
      <w:proofErr w:type="gramStart"/>
      <w:r w:rsidRPr="00AB2D2F">
        <w:rPr>
          <w:rFonts w:ascii="Times New Roman" w:eastAsia="Times New Roman" w:hAnsi="Times New Roman" w:cs="Times New Roman"/>
          <w:sz w:val="24"/>
          <w:szCs w:val="24"/>
        </w:rPr>
        <w:t>West</w:t>
      </w:r>
      <w:proofErr w:type="gramEnd"/>
      <w:r w:rsidRPr="00AB2D2F">
        <w:rPr>
          <w:rFonts w:ascii="Times New Roman" w:eastAsia="Times New Roman" w:hAnsi="Times New Roman" w:cs="Times New Roman"/>
          <w:sz w:val="24"/>
          <w:szCs w:val="24"/>
        </w:rPr>
        <w:t>? (v)</w:t>
      </w:r>
    </w:p>
    <w:p w:rsidR="00AB2D2F" w:rsidRPr="00AB2D2F" w:rsidRDefault="00AB2D2F" w:rsidP="00AB2D2F">
      <w:pPr>
        <w:numPr>
          <w:ilvl w:val="1"/>
          <w:numId w:val="134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>5.00 a.m.</w:t>
      </w:r>
    </w:p>
    <w:p w:rsidR="00AB2D2F" w:rsidRPr="00AB2D2F" w:rsidRDefault="00AB2D2F" w:rsidP="00AB2D2F">
      <w:pPr>
        <w:numPr>
          <w:ilvl w:val="1"/>
          <w:numId w:val="134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>5.00 p.m.</w:t>
      </w:r>
    </w:p>
    <w:p w:rsidR="00AB2D2F" w:rsidRPr="00AB2D2F" w:rsidRDefault="00AB2D2F" w:rsidP="00AB2D2F">
      <w:pPr>
        <w:numPr>
          <w:ilvl w:val="1"/>
          <w:numId w:val="134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>7.00 a.m.</w:t>
      </w:r>
    </w:p>
    <w:p w:rsidR="00AB2D2F" w:rsidRPr="00AB2D2F" w:rsidRDefault="00AB2D2F" w:rsidP="00AB2D2F">
      <w:pPr>
        <w:numPr>
          <w:ilvl w:val="1"/>
          <w:numId w:val="134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 xml:space="preserve">7:00 </w:t>
      </w:r>
      <w:proofErr w:type="spellStart"/>
      <w:r w:rsidRPr="00AB2D2F">
        <w:rPr>
          <w:rFonts w:ascii="Times New Roman" w:eastAsia="Times New Roman" w:hAnsi="Times New Roman" w:cs="Times New Roman"/>
          <w:sz w:val="24"/>
          <w:szCs w:val="24"/>
        </w:rPr>
        <w:t>p.m</w:t>
      </w:r>
      <w:proofErr w:type="spellEnd"/>
    </w:p>
    <w:p w:rsidR="00AB2D2F" w:rsidRPr="00AB2D2F" w:rsidRDefault="00AB2D2F" w:rsidP="00AB2D2F">
      <w:pPr>
        <w:pStyle w:val="ListParagraph"/>
        <w:numPr>
          <w:ilvl w:val="0"/>
          <w:numId w:val="24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lastRenderedPageBreak/>
        <w:t>Use the diagram below to answer question 11</w:t>
      </w:r>
      <w:r w:rsidRPr="00AB2D2F">
        <w:rPr>
          <w:rFonts w:ascii="Times New Roman" w:eastAsia="Times New Roman" w:hAnsi="Times New Roman" w:cs="Times New Roman"/>
          <w:sz w:val="24"/>
          <w:szCs w:val="24"/>
        </w:rPr>
        <w:br/>
      </w:r>
      <w:r w:rsidRPr="00AB2D2F">
        <w:rPr>
          <w:noProof/>
        </w:rPr>
        <w:drawing>
          <wp:inline distT="0" distB="0" distL="0" distR="0" wp14:anchorId="76787B81" wp14:editId="0726F23D">
            <wp:extent cx="1805305" cy="1128395"/>
            <wp:effectExtent l="0" t="0" r="4445" b="0"/>
            <wp:docPr id="1" name="Picture 1" descr="Sost q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Sost q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305" cy="1128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2D2F" w:rsidRPr="00AB2D2F" w:rsidRDefault="00AB2D2F" w:rsidP="00AB2D2F">
      <w:pPr>
        <w:spacing w:after="0" w:line="360" w:lineRule="auto"/>
        <w:ind w:left="36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>The instrument shown above is used to measure</w:t>
      </w:r>
    </w:p>
    <w:p w:rsidR="00AB2D2F" w:rsidRPr="00AB2D2F" w:rsidRDefault="00AB2D2F" w:rsidP="00AB2D2F">
      <w:pPr>
        <w:numPr>
          <w:ilvl w:val="1"/>
          <w:numId w:val="135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>direction of wind</w:t>
      </w:r>
    </w:p>
    <w:p w:rsidR="00AB2D2F" w:rsidRPr="00AB2D2F" w:rsidRDefault="00AB2D2F" w:rsidP="00AB2D2F">
      <w:pPr>
        <w:numPr>
          <w:ilvl w:val="1"/>
          <w:numId w:val="135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>speed of wind</w:t>
      </w:r>
    </w:p>
    <w:p w:rsidR="00AB2D2F" w:rsidRPr="00AB2D2F" w:rsidRDefault="00AB2D2F" w:rsidP="00AB2D2F">
      <w:pPr>
        <w:numPr>
          <w:ilvl w:val="1"/>
          <w:numId w:val="135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>atmospheric pressure</w:t>
      </w:r>
    </w:p>
    <w:p w:rsidR="00AB2D2F" w:rsidRPr="00AB2D2F" w:rsidRDefault="00AB2D2F" w:rsidP="00AB2D2F">
      <w:pPr>
        <w:numPr>
          <w:ilvl w:val="1"/>
          <w:numId w:val="135"/>
        </w:numPr>
        <w:spacing w:after="0" w:line="360" w:lineRule="auto"/>
        <w:textAlignment w:val="baseline"/>
        <w:rPr>
          <w:rFonts w:ascii="Arial" w:eastAsia="Times New Roman" w:hAnsi="Arial" w:cs="Arial"/>
          <w:color w:val="444444"/>
          <w:sz w:val="19"/>
          <w:szCs w:val="19"/>
        </w:rPr>
      </w:pPr>
      <w:proofErr w:type="gramStart"/>
      <w:r w:rsidRPr="00AB2D2F">
        <w:rPr>
          <w:rFonts w:ascii="Times New Roman" w:eastAsia="Times New Roman" w:hAnsi="Times New Roman" w:cs="Times New Roman"/>
          <w:sz w:val="24"/>
          <w:szCs w:val="24"/>
        </w:rPr>
        <w:t>humidity</w:t>
      </w:r>
      <w:proofErr w:type="gramEnd"/>
      <w:r w:rsidRPr="00AB2D2F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B2D2F" w:rsidRDefault="00AB2D2F" w:rsidP="00AB2D2F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 the map below to answer question 7 and 8.</w:t>
      </w:r>
      <w:r w:rsidR="00C87B22" w:rsidRPr="00C87B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AB2D2F" w:rsidRDefault="00AB2D2F" w:rsidP="00AB2D2F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27B0B3" wp14:editId="19B2B91E">
            <wp:extent cx="3067050" cy="27717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D2F" w:rsidRPr="00AB2D2F" w:rsidRDefault="00AB2D2F" w:rsidP="00AB2D2F">
      <w:pPr>
        <w:pStyle w:val="ListParagraph"/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>The country marked X is called?</w:t>
      </w:r>
    </w:p>
    <w:p w:rsidR="00AB2D2F" w:rsidRPr="00AB2D2F" w:rsidRDefault="00AB2D2F" w:rsidP="00AB2D2F">
      <w:pPr>
        <w:pStyle w:val="ListParagraph"/>
        <w:numPr>
          <w:ilvl w:val="2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enya</w:t>
      </w:r>
    </w:p>
    <w:p w:rsidR="00AB2D2F" w:rsidRDefault="00AB2D2F" w:rsidP="00AB2D2F">
      <w:pPr>
        <w:pStyle w:val="ListParagraph"/>
        <w:numPr>
          <w:ilvl w:val="2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bya</w:t>
      </w:r>
    </w:p>
    <w:p w:rsidR="00AB2D2F" w:rsidRDefault="00AB2D2F" w:rsidP="00AB2D2F">
      <w:pPr>
        <w:pStyle w:val="ListParagraph"/>
        <w:numPr>
          <w:ilvl w:val="2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uth Africa</w:t>
      </w:r>
    </w:p>
    <w:p w:rsidR="00AB2D2F" w:rsidRDefault="00AB2D2F" w:rsidP="00AB2D2F">
      <w:pPr>
        <w:pStyle w:val="ListParagraph"/>
        <w:numPr>
          <w:ilvl w:val="2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omalia </w:t>
      </w:r>
    </w:p>
    <w:p w:rsidR="00AB2D2F" w:rsidRPr="00AB2D2F" w:rsidRDefault="00AB2D2F" w:rsidP="00AB2D2F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B2D2F" w:rsidRDefault="00AB2D2F" w:rsidP="00AB2D2F">
      <w:pPr>
        <w:pStyle w:val="ListParagraph"/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What is the name of the latitude  0</w:t>
      </w:r>
      <w:r w:rsidRPr="00AB2D2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</w:p>
    <w:p w:rsidR="00C87B22" w:rsidRPr="00AB2D2F" w:rsidRDefault="00AB2D2F" w:rsidP="00AB2D2F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00C87B22" w:rsidRPr="00AB2D2F">
        <w:rPr>
          <w:rFonts w:ascii="Times New Roman" w:eastAsia="Times New Roman" w:hAnsi="Times New Roman" w:cs="Times New Roman"/>
          <w:sz w:val="24"/>
          <w:szCs w:val="24"/>
        </w:rPr>
        <w:t>) 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opic of Capricorn          B) tropic of cancer </w:t>
      </w:r>
      <w:r w:rsidR="00C87B22" w:rsidRPr="00AB2D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C</w:t>
      </w:r>
      <w:r w:rsidR="00C87B22" w:rsidRPr="00AB2D2F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sz w:val="24"/>
          <w:szCs w:val="24"/>
        </w:rPr>
        <w:t>equator                               D</w:t>
      </w:r>
      <w:r w:rsidR="00C87B22" w:rsidRPr="00AB2D2F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sz w:val="24"/>
          <w:szCs w:val="24"/>
        </w:rPr>
        <w:t>prime meridian</w:t>
      </w:r>
    </w:p>
    <w:p w:rsidR="00C87B22" w:rsidRPr="00C87B22" w:rsidRDefault="00C87B22" w:rsidP="00AB2D2F">
      <w:pPr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The main reason for the Scramble and Partition of Africa by European powers was to: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A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Promote African development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Share African cultures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Access raw materials and new markets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D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End slavery</w:t>
      </w:r>
    </w:p>
    <w:p w:rsidR="00C87B22" w:rsidRDefault="00C87B22" w:rsidP="00AB2D2F">
      <w:pPr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The concept of "</w:t>
      </w:r>
      <w:proofErr w:type="spellStart"/>
      <w:r w:rsidRPr="00C87B22">
        <w:rPr>
          <w:rFonts w:ascii="Times New Roman" w:eastAsia="Times New Roman" w:hAnsi="Times New Roman" w:cs="Times New Roman"/>
          <w:sz w:val="24"/>
          <w:szCs w:val="24"/>
        </w:rPr>
        <w:t>Harambee</w:t>
      </w:r>
      <w:proofErr w:type="spellEnd"/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" in Kenya is an example of which national value?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A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Patriotism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B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Rule of law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Human dignity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D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Social justice</w:t>
      </w:r>
    </w:p>
    <w:p w:rsidR="00C87B22" w:rsidRDefault="00C87B22" w:rsidP="00AB2D2F">
      <w:pPr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Which arm of the Kenyan government is responsible for interpreting laws?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A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Legislature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B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Executive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Judiciary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D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Police force</w:t>
      </w:r>
    </w:p>
    <w:p w:rsidR="00C87B22" w:rsidRPr="00C87B22" w:rsidRDefault="00C87B22" w:rsidP="00AB2D2F">
      <w:pPr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A characteristic of human rights is that they are: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A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Granted by the government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B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Earned through hard work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Inherent to all human beings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D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Dependent on one's wealth</w:t>
      </w:r>
    </w:p>
    <w:p w:rsidR="00C87B22" w:rsidRPr="00C87B22" w:rsidRDefault="00C87B22" w:rsidP="00AB2D2F">
      <w:pPr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The buying and selling of enslaved people across the Indian Ocean is known as the: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A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Trans-Atlantic Slave Trade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B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Indian Ocean Slave Trade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Internal Slave Trade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D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European Slave Trade</w:t>
      </w:r>
    </w:p>
    <w:p w:rsidR="00C87B22" w:rsidRPr="00C87B22" w:rsidRDefault="00C87B22" w:rsidP="00AB2D2F">
      <w:pPr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Which of these is a benefit of self-exploration for a learner?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A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It makes you popular in school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B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Helps in identifying personal abilities and 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nterests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Leads to immediate wealth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D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Reduces the need for studying</w:t>
      </w:r>
    </w:p>
    <w:p w:rsidR="00C87B22" w:rsidRPr="00C87B22" w:rsidRDefault="00C87B22" w:rsidP="00AB2D2F">
      <w:pPr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a key step in resolving a conflict peacefully?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A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Blaming one party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B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Attacking the other person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Communicating openly and listening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D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Ignoring the problem</w:t>
      </w:r>
    </w:p>
    <w:p w:rsidR="00C87B22" w:rsidRPr="00C87B22" w:rsidRDefault="00C87B22" w:rsidP="00AB2D2F">
      <w:pPr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Which of these is a contribution of the Nile River to the growth of ancient Egyptian civilization?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A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Providing sand for desert formation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B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Facilitating trade and transport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Causing frequent earthquakes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D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Freezing water for ice storage</w:t>
      </w:r>
    </w:p>
    <w:p w:rsidR="00C87B22" w:rsidRPr="00C87B22" w:rsidRDefault="00C87B22" w:rsidP="00AB2D2F">
      <w:pPr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What is the capital city of Ethiopia?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Cairo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B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Nairobi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Addis Ababa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Abuja</w:t>
      </w:r>
    </w:p>
    <w:p w:rsidR="00C87B22" w:rsidRDefault="00C87B22" w:rsidP="00AB2D2F">
      <w:pPr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An example of a career opportunity directly related to Social Studies is a: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A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Doctor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B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Pilot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Museum curator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D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Mechanic</w:t>
      </w:r>
    </w:p>
    <w:p w:rsidR="00C87B22" w:rsidRPr="00C87B22" w:rsidRDefault="00C87B22" w:rsidP="00AB2D2F">
      <w:pPr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The formal act of putting a new constitution or law into effect is called: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A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Amendment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B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Repealing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Promulgation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                 D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Debating</w:t>
      </w:r>
    </w:p>
    <w:p w:rsidR="00AB2D2F" w:rsidRPr="00C87B22" w:rsidRDefault="00AB2D2F" w:rsidP="00AB2D2F">
      <w:pPr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The practice of respecting and valuing the unique characteristics of every individual falls under the concept of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A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Discriminatio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B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Non-discriminatio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C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) Conflic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D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) Segregation</w:t>
      </w:r>
    </w:p>
    <w:p w:rsidR="00AB2D2F" w:rsidRDefault="00AB2D2F" w:rsidP="00C87B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AB2D2F" w:rsidSect="00AB2D2F">
          <w:type w:val="continuous"/>
          <w:pgSz w:w="12240" w:h="15840"/>
          <w:pgMar w:top="709" w:right="474" w:bottom="567" w:left="426" w:header="720" w:footer="720" w:gutter="0"/>
          <w:pgBorders w:offsetFrom="page">
            <w:top w:val="single" w:sz="4" w:space="15" w:color="auto"/>
            <w:left w:val="single" w:sz="4" w:space="13" w:color="auto"/>
            <w:bottom w:val="single" w:sz="4" w:space="23" w:color="auto"/>
            <w:right w:val="single" w:sz="4" w:space="13" w:color="auto"/>
          </w:pgBorders>
          <w:cols w:num="2" w:sep="1" w:space="720"/>
          <w:docGrid w:linePitch="360"/>
        </w:sectPr>
      </w:pPr>
    </w:p>
    <w:p w:rsidR="00C87B22" w:rsidRPr="00C87B22" w:rsidRDefault="00C87B22" w:rsidP="00C87B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B2D2F" w:rsidRDefault="00C87B22" w:rsidP="00AB2D2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B: STRUCTURED QUESTIONS (60 Marks)</w:t>
      </w:r>
    </w:p>
    <w:p w:rsidR="00C87B22" w:rsidRPr="00C87B22" w:rsidRDefault="00C87B22" w:rsidP="00AB2D2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i/>
          <w:iCs/>
          <w:sz w:val="24"/>
          <w:szCs w:val="24"/>
        </w:rPr>
        <w:t>Answer all questions in this section in the spaces provided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b/>
          <w:bCs/>
          <w:sz w:val="24"/>
          <w:szCs w:val="24"/>
        </w:rPr>
        <w:t>TASK 1: MAPWORK (5 Marks)</w:t>
      </w:r>
    </w:p>
    <w:p w:rsidR="00C87B22" w:rsidRPr="00AB2D2F" w:rsidRDefault="00AB2D2F" w:rsidP="00AB2D2F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2C663A5" wp14:editId="2FE97979">
            <wp:simplePos x="0" y="0"/>
            <wp:positionH relativeFrom="column">
              <wp:posOffset>-211455</wp:posOffset>
            </wp:positionH>
            <wp:positionV relativeFrom="paragraph">
              <wp:posOffset>69850</wp:posOffset>
            </wp:positionV>
            <wp:extent cx="7053580" cy="509397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3580" cy="5093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7B22" w:rsidRPr="00AB2D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tudy the map o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rea and use it to answer the questions that follow.</w:t>
      </w: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AE5EA34" wp14:editId="51569F29">
            <wp:simplePos x="0" y="0"/>
            <wp:positionH relativeFrom="column">
              <wp:posOffset>465455</wp:posOffset>
            </wp:positionH>
            <wp:positionV relativeFrom="paragraph">
              <wp:posOffset>337185</wp:posOffset>
            </wp:positionV>
            <wp:extent cx="6590665" cy="273113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665" cy="2731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D2F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) State two components of this map that help you understand what features are represented. (2 Marks) </w:t>
      </w:r>
    </w:p>
    <w:p w:rsidR="00AB2D2F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C87B22" w:rsidRPr="00C87B22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b) Identify the main direction of flow of the river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AB2D2F">
        <w:rPr>
          <w:rFonts w:ascii="Times New Roman" w:eastAsia="Times New Roman" w:hAnsi="Times New Roman" w:cs="Times New Roman"/>
          <w:sz w:val="24"/>
          <w:szCs w:val="24"/>
        </w:rPr>
        <w:t>Kaji</w:t>
      </w:r>
      <w:proofErr w:type="spellEnd"/>
      <w:r w:rsidRPr="00C87B22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C87B22">
        <w:rPr>
          <w:rFonts w:ascii="Times New Roman" w:eastAsia="Times New Roman" w:hAnsi="Times New Roman" w:cs="Times New Roman"/>
          <w:sz w:val="24"/>
          <w:szCs w:val="24"/>
        </w:rPr>
        <w:t>1 Mark)</w:t>
      </w:r>
    </w:p>
    <w:p w:rsidR="00C87B22" w:rsidRP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c) Explain the difference between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topographical 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map and a </w:t>
      </w:r>
      <w:proofErr w:type="gramStart"/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sketch 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map</w:t>
      </w:r>
      <w:proofErr w:type="gramEnd"/>
      <w:r w:rsidRPr="00C87B22">
        <w:rPr>
          <w:rFonts w:ascii="Times New Roman" w:eastAsia="Times New Roman" w:hAnsi="Times New Roman" w:cs="Times New Roman"/>
          <w:sz w:val="24"/>
          <w:szCs w:val="24"/>
        </w:rPr>
        <w:t>. (2 Marks)</w:t>
      </w:r>
    </w:p>
    <w:p w:rsidR="00C87B22" w:rsidRP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C87B22" w:rsidRP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b/>
          <w:bCs/>
          <w:sz w:val="24"/>
          <w:szCs w:val="24"/>
        </w:rPr>
        <w:t>TASK 2: CITIZENSHIP (5 Marks)</w:t>
      </w:r>
    </w:p>
    <w:p w:rsidR="00C87B22" w:rsidRPr="00AB2D2F" w:rsidRDefault="00C87B22" w:rsidP="00AB2D2F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 xml:space="preserve"> Your class has decided to initiate a "Peace Club" to promote harmony and understanding among students, reflecting the national values.</w:t>
      </w:r>
    </w:p>
    <w:p w:rsidR="00AB2D2F" w:rsidRDefault="00C87B22" w:rsidP="00C87B22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) Name two national values of Kenya that the Peace Club would promote. (2 Marks)</w:t>
      </w:r>
    </w:p>
    <w:p w:rsidR="00AB2D2F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C87B22" w:rsidRPr="00C87B22" w:rsidRDefault="00AB2D2F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i) …………………………………………………………………………………………………….......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b) Explain the concept of non-discrimination as a human right. (1 Mark)</w:t>
      </w:r>
    </w:p>
    <w:p w:rsidR="00C87B22" w:rsidRP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..………………………..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c) Give two reasons why it is important to promote global citizenship among young people. (2 Marks)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b/>
          <w:bCs/>
          <w:sz w:val="24"/>
          <w:szCs w:val="24"/>
        </w:rPr>
        <w:t>TASK 3: HISTORY (30 Marks)</w:t>
      </w:r>
    </w:p>
    <w:p w:rsidR="00AB2D2F" w:rsidRPr="00AB2D2F" w:rsidRDefault="00AB2D2F" w:rsidP="00AB2D2F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b/>
          <w:bCs/>
          <w:sz w:val="24"/>
          <w:szCs w:val="24"/>
        </w:rPr>
        <w:t>A teacher presented the following photographs on a projector.</w:t>
      </w: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3035"/>
        <w:gridCol w:w="3852"/>
        <w:gridCol w:w="2043"/>
      </w:tblGrid>
      <w:tr w:rsidR="00AB2D2F" w:rsidTr="00AB2D2F">
        <w:tc>
          <w:tcPr>
            <w:tcW w:w="3035" w:type="dxa"/>
          </w:tcPr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0324D2AC" wp14:editId="36B2BDBE">
                  <wp:simplePos x="0" y="0"/>
                  <wp:positionH relativeFrom="column">
                    <wp:posOffset>49819</wp:posOffset>
                  </wp:positionH>
                  <wp:positionV relativeFrom="paragraph">
                    <wp:posOffset>1905</wp:posOffset>
                  </wp:positionV>
                  <wp:extent cx="1413164" cy="1187533"/>
                  <wp:effectExtent l="0" t="0" r="0" b="0"/>
                  <wp:wrapNone/>
                  <wp:docPr id="8" name="Picture 8" descr="Faith Lesson 3: Adam and Eve - TheAdventum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Faith Lesson 3: Adam and Eve - TheAdventum.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3164" cy="11875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852" w:type="dxa"/>
          </w:tcPr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0225F0C8" wp14:editId="0492C91B">
                  <wp:simplePos x="0" y="0"/>
                  <wp:positionH relativeFrom="column">
                    <wp:posOffset>50421</wp:posOffset>
                  </wp:positionH>
                  <wp:positionV relativeFrom="paragraph">
                    <wp:posOffset>2185</wp:posOffset>
                  </wp:positionV>
                  <wp:extent cx="2148882" cy="1187533"/>
                  <wp:effectExtent l="0" t="0" r="3810" b="0"/>
                  <wp:wrapNone/>
                  <wp:docPr id="9" name="Picture 9" descr="4+ Thousand Theory Evolution Royalty-Free Images, Stock Photos &amp; Pictures | 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4+ Thousand Theory Evolution Royalty-Free Images, Stock Photos &amp; Pictures |  Shutterstock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19" r="23461" b="11570"/>
                          <a:stretch/>
                        </pic:blipFill>
                        <pic:spPr bwMode="auto">
                          <a:xfrm>
                            <a:off x="0" y="0"/>
                            <a:ext cx="2148840" cy="1187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043" w:type="dxa"/>
          </w:tcPr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0E39B6E1" wp14:editId="57298455">
                  <wp:simplePos x="0" y="0"/>
                  <wp:positionH relativeFrom="column">
                    <wp:posOffset>-44772</wp:posOffset>
                  </wp:positionH>
                  <wp:positionV relativeFrom="paragraph">
                    <wp:posOffset>1905</wp:posOffset>
                  </wp:positionV>
                  <wp:extent cx="1187532" cy="1187533"/>
                  <wp:effectExtent l="0" t="0" r="0" b="0"/>
                  <wp:wrapNone/>
                  <wp:docPr id="10" name="Picture 10" descr="eLimu | People and popul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eLimu | People and popula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7532" cy="11875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B2D2F" w:rsidTr="00AB2D2F">
        <w:tc>
          <w:tcPr>
            <w:tcW w:w="3035" w:type="dxa"/>
          </w:tcPr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nel 1</w:t>
            </w:r>
          </w:p>
        </w:tc>
        <w:tc>
          <w:tcPr>
            <w:tcW w:w="3852" w:type="dxa"/>
          </w:tcPr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nel 2</w:t>
            </w:r>
          </w:p>
        </w:tc>
        <w:tc>
          <w:tcPr>
            <w:tcW w:w="2043" w:type="dxa"/>
          </w:tcPr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nel 3</w:t>
            </w:r>
          </w:p>
        </w:tc>
      </w:tr>
    </w:tbl>
    <w:p w:rsidR="00AB2D2F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) Identify the three theories on the origin of man illustrated above. (3 Marks) </w:t>
      </w:r>
    </w:p>
    <w:p w:rsidR="00AB2D2F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) Panel 1: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.</w:t>
      </w:r>
    </w:p>
    <w:p w:rsidR="00AB2D2F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ii) Panel 2: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.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87B22" w:rsidRPr="00C87B22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ii) Panel 3: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.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b) Briefly explain one key idea from the scientific theory of human origin. (1 Mark)</w:t>
      </w:r>
    </w:p>
    <w:p w:rsid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..</w:t>
      </w:r>
    </w:p>
    <w:p w:rsidR="00AB2D2F" w:rsidRP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</w:t>
      </w:r>
    </w:p>
    <w:p w:rsidR="00AB2D2F" w:rsidRPr="00AB2D2F" w:rsidRDefault="00C87B22" w:rsidP="00AB2D2F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>a) Name two major early kingdoms in Africa, other than E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gypt</w:t>
      </w:r>
      <w:proofErr w:type="gramStart"/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B2D2F">
        <w:rPr>
          <w:rFonts w:ascii="Times New Roman" w:eastAsia="Times New Roman" w:hAnsi="Times New Roman" w:cs="Times New Roman"/>
          <w:sz w:val="24"/>
          <w:szCs w:val="24"/>
        </w:rPr>
        <w:t xml:space="preserve"> you</w:t>
      </w:r>
      <w:proofErr w:type="gramEnd"/>
      <w:r w:rsidRPr="00AB2D2F">
        <w:rPr>
          <w:rFonts w:ascii="Times New Roman" w:eastAsia="Times New Roman" w:hAnsi="Times New Roman" w:cs="Times New Roman"/>
          <w:sz w:val="24"/>
          <w:szCs w:val="24"/>
        </w:rPr>
        <w:t xml:space="preserve"> have studied. (2 Marks)</w:t>
      </w:r>
    </w:p>
    <w:p w:rsidR="00AB2D2F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87B22" w:rsidRPr="00C87B22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b) State two factors that led to the growth and prosperity of these early African kingdoms. (2 Marks)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....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.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c) Give one contribution of the Egyptian Kingdom to the modern world. (1 Mark)</w:t>
      </w:r>
    </w:p>
    <w:p w:rsidR="00C87B22" w:rsidRP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AB2D2F" w:rsidRPr="00AB2D2F" w:rsidRDefault="00C87B22" w:rsidP="00AB2D2F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 xml:space="preserve">a) Identify two places along the East African coast where the Indian Ocean Slave Trade took place. (2 Marks) </w:t>
      </w:r>
    </w:p>
    <w:p w:rsidR="00AB2D2F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C87B22" w:rsidRPr="00C87B22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b) Describe two significant changes that Arab traders brought to the East Coast of Africa. (2 Marks)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C87B22" w:rsidRPr="00AB2D2F" w:rsidRDefault="00C87B22" w:rsidP="00AB2D2F">
      <w:pPr>
        <w:pStyle w:val="ListParagraph"/>
        <w:numPr>
          <w:ilvl w:val="3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 xml:space="preserve">Explain how the Indian Ocean Slave </w:t>
      </w:r>
      <w:r w:rsidR="00AB2D2F" w:rsidRPr="00AB2D2F">
        <w:rPr>
          <w:rFonts w:ascii="Times New Roman" w:eastAsia="Times New Roman" w:hAnsi="Times New Roman" w:cs="Times New Roman"/>
          <w:sz w:val="24"/>
          <w:szCs w:val="24"/>
        </w:rPr>
        <w:t>Trade violated key human rights</w:t>
      </w:r>
      <w:r w:rsidRPr="00AB2D2F">
        <w:rPr>
          <w:rFonts w:ascii="Times New Roman" w:eastAsia="Times New Roman" w:hAnsi="Times New Roman" w:cs="Times New Roman"/>
          <w:sz w:val="24"/>
          <w:szCs w:val="24"/>
        </w:rPr>
        <w:t>. (2 Marks)</w:t>
      </w:r>
    </w:p>
    <w:p w:rsidR="00C87B22" w:rsidRP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AB2D2F" w:rsidRP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B2D2F" w:rsidRPr="00AB2D2F" w:rsidRDefault="00C87B22" w:rsidP="00AB2D2F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) Name two methods of irrigation used by ancient Egyptians. (2 Marks) </w:t>
      </w:r>
    </w:p>
    <w:p w:rsidR="00AB2D2F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C87B22" w:rsidRPr="00C87B22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b) State two ways of collecting historical data for a research project. (2 Marks) 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AB2D2F" w:rsidRDefault="00C87B22" w:rsidP="00AB2D2F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 xml:space="preserve">a) Identify two reasons for the Scramble and Partition of Africa by European powers. (2 Marks) </w:t>
      </w:r>
    </w:p>
    <w:p w:rsidR="00AB2D2F" w:rsidRDefault="00AB2D2F" w:rsidP="00AB2D2F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B2D2F" w:rsidRDefault="00C87B22" w:rsidP="00AB2D2F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 xml:space="preserve">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AB2D2F" w:rsidRPr="00AB2D2F" w:rsidRDefault="00AB2D2F" w:rsidP="00AB2D2F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87B22" w:rsidRPr="00AB2D2F" w:rsidRDefault="00C87B22" w:rsidP="00AB2D2F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 xml:space="preserve">ii) </w:t>
      </w:r>
      <w:r w:rsidR="00AB2D2F" w:rsidRP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b) Which major conference formally laid down the rules for the partition of Africa? (1 Mark)</w:t>
      </w:r>
    </w:p>
    <w:p w:rsidR="00C87B22" w:rsidRP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c) Name two African countries that were taken up by the British during the partition. (2 Marks)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d) State two terms or conditions agreed upon at the conference mentioned in 6 (b). (2 Marks) 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C87B22" w:rsidRPr="00C87B22" w:rsidRDefault="00AB2D2F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i) ………………………………………………………………………………………………………….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b/>
          <w:bCs/>
          <w:sz w:val="24"/>
          <w:szCs w:val="24"/>
        </w:rPr>
        <w:t>TASK 4: GEOGRAPHY (30 Marks)</w:t>
      </w:r>
    </w:p>
    <w:p w:rsidR="00C87B22" w:rsidRPr="00AB2D2F" w:rsidRDefault="00C87B22" w:rsidP="00AB2D2F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>a) Name the capital city of Nigeria. (1 Mark)</w:t>
      </w:r>
    </w:p>
    <w:p w:rsidR="00C87B22" w:rsidRP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b) Identify two major physical features found in Africa. (2 Marks)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..</w:t>
      </w:r>
    </w:p>
    <w:p w:rsidR="00AB2D2F" w:rsidRDefault="00AB2D2F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B2D2F" w:rsidRDefault="00AB2D2F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6EC6A115" wp14:editId="551E8FE0">
            <wp:simplePos x="0" y="0"/>
            <wp:positionH relativeFrom="column">
              <wp:posOffset>2603318</wp:posOffset>
            </wp:positionH>
            <wp:positionV relativeFrom="paragraph">
              <wp:posOffset>-22703</wp:posOffset>
            </wp:positionV>
            <wp:extent cx="2054431" cy="2286165"/>
            <wp:effectExtent l="0" t="0" r="3175" b="0"/>
            <wp:wrapNone/>
            <wp:docPr id="11" name="Picture 11" descr="Planets Quiz by cravenjohnmorga - Raket.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Planets Quiz by cravenjohnmorga - Raket.PH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550" t="33619" r="26913" b="48690"/>
                    <a:stretch/>
                  </pic:blipFill>
                  <pic:spPr bwMode="auto">
                    <a:xfrm>
                      <a:off x="0" y="0"/>
                      <a:ext cx="2054432" cy="2286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108257EC" wp14:editId="7373C083">
            <wp:simplePos x="0" y="0"/>
            <wp:positionH relativeFrom="column">
              <wp:posOffset>572135</wp:posOffset>
            </wp:positionH>
            <wp:positionV relativeFrom="paragraph">
              <wp:posOffset>249555</wp:posOffset>
            </wp:positionV>
            <wp:extent cx="1625600" cy="1673860"/>
            <wp:effectExtent l="0" t="0" r="0" b="0"/>
            <wp:wrapNone/>
            <wp:docPr id="12" name="Picture 12" descr="Planets Quiz by cravenjohnmorga - Raket.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Planets Quiz by cravenjohnmorga - Raket.PH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337" t="17493" r="29390" b="68485"/>
                    <a:stretch/>
                  </pic:blipFill>
                  <pic:spPr bwMode="auto">
                    <a:xfrm>
                      <a:off x="0" y="0"/>
                      <a:ext cx="1625600" cy="167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7B22" w:rsidRPr="00C87B22">
        <w:rPr>
          <w:rFonts w:ascii="Times New Roman" w:eastAsia="Times New Roman" w:hAnsi="Times New Roman" w:cs="Times New Roman"/>
          <w:sz w:val="24"/>
          <w:szCs w:val="24"/>
        </w:rPr>
        <w:t xml:space="preserve">c) Name </w:t>
      </w:r>
      <w:r>
        <w:rPr>
          <w:rFonts w:ascii="Times New Roman" w:eastAsia="Times New Roman" w:hAnsi="Times New Roman" w:cs="Times New Roman"/>
          <w:sz w:val="24"/>
          <w:szCs w:val="24"/>
        </w:rPr>
        <w:t>the following planets</w:t>
      </w:r>
      <w:r w:rsidR="00C87B22" w:rsidRPr="00C87B22">
        <w:rPr>
          <w:rFonts w:ascii="Times New Roman" w:eastAsia="Times New Roman" w:hAnsi="Times New Roman" w:cs="Times New Roman"/>
          <w:sz w:val="24"/>
          <w:szCs w:val="24"/>
        </w:rPr>
        <w:t xml:space="preserve">. (2 Marks)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129"/>
        <w:gridCol w:w="4536"/>
      </w:tblGrid>
      <w:tr w:rsidR="00AB2D2F" w:rsidTr="00AB2D2F">
        <w:tc>
          <w:tcPr>
            <w:tcW w:w="3074" w:type="dxa"/>
          </w:tcPr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B2D2F" w:rsidTr="00AB2D2F">
        <w:tc>
          <w:tcPr>
            <w:tcW w:w="3074" w:type="dxa"/>
          </w:tcPr>
          <w:p w:rsidR="00AB2D2F" w:rsidRPr="00AB2D2F" w:rsidRDefault="00AB2D2F" w:rsidP="00AB2D2F">
            <w:pPr>
              <w:pStyle w:val="ListParagraph"/>
              <w:numPr>
                <w:ilvl w:val="0"/>
                <w:numId w:val="13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:rsidR="00AB2D2F" w:rsidRPr="00AB2D2F" w:rsidRDefault="00AB2D2F" w:rsidP="00AB2D2F">
            <w:pPr>
              <w:pStyle w:val="ListParagraph"/>
              <w:numPr>
                <w:ilvl w:val="0"/>
                <w:numId w:val="13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B2D2F" w:rsidTr="00AB2D2F">
        <w:tc>
          <w:tcPr>
            <w:tcW w:w="3074" w:type="dxa"/>
          </w:tcPr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:rsidR="00AB2D2F" w:rsidRDefault="00AB2D2F" w:rsidP="00AB2D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C87B22" w:rsidRPr="00AB2D2F" w:rsidRDefault="00AB2D2F" w:rsidP="00AB2D2F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Grade 7 learners of </w:t>
      </w:r>
      <w:proofErr w:type="spellStart"/>
      <w:r w:rsidRPr="00AB2D2F">
        <w:rPr>
          <w:rFonts w:ascii="Times New Roman" w:eastAsia="Times New Roman" w:hAnsi="Times New Roman" w:cs="Times New Roman"/>
          <w:b/>
          <w:bCs/>
          <w:sz w:val="24"/>
          <w:szCs w:val="24"/>
        </w:rPr>
        <w:t>Watuha</w:t>
      </w:r>
      <w:proofErr w:type="spellEnd"/>
      <w:r w:rsidRPr="00AB2D2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Junior School visited a weather station for a practical lesson.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hey interacted with various weather instruments.</w:t>
      </w:r>
    </w:p>
    <w:p w:rsidR="00AB2D2F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) State two characteristics of the Stevenson Screen that make it suitable for its function. (2 Marks)</w:t>
      </w:r>
    </w:p>
    <w:p w:rsidR="00AB2D2F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.………..</w:t>
      </w:r>
    </w:p>
    <w:p w:rsidR="00C87B22" w:rsidRPr="00C87B22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.…..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b) Give two factors considered when siting a weather station. (2 Marks) 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c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Oscar wants to become a pilot. He was told that pilots also rely on whether to fly planes.</w:t>
      </w:r>
    </w:p>
    <w:p w:rsidR="00AB2D2F" w:rsidRDefault="00AB2D2F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AAD623E" wp14:editId="289EB9B8">
            <wp:extent cx="3063834" cy="2042556"/>
            <wp:effectExtent l="0" t="0" r="3810" b="0"/>
            <wp:docPr id="13" name="Picture 13" descr="Challenges of Being an Airline Pilot | Aerocad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Challenges of Being an Airline Pilot | Aerocadet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730" cy="204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Explain the significance of knowing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 xml:space="preserve"> weather patterns to a pilot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>. (1 Mark)</w:t>
      </w:r>
    </w:p>
    <w:p w:rsidR="00C87B22" w:rsidRP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AB2D2F" w:rsidRDefault="00C87B22" w:rsidP="00AB2D2F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lastRenderedPageBreak/>
        <w:t>a) Describe two factors that contribute to individual differences among people. (2 Marks)</w:t>
      </w:r>
    </w:p>
    <w:p w:rsidR="00AB2D2F" w:rsidRDefault="00AB2D2F" w:rsidP="00AB2D2F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B2D2F" w:rsidRDefault="00C87B22" w:rsidP="00AB2D2F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 xml:space="preserve"> 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AB2D2F" w:rsidRDefault="00AB2D2F" w:rsidP="00AB2D2F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87B22" w:rsidRPr="00AB2D2F" w:rsidRDefault="00C87B22" w:rsidP="00AB2D2F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 xml:space="preserve"> i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b) Explain the importance of promoting solidarity in a community. (1 Mark)</w:t>
      </w:r>
    </w:p>
    <w:p w:rsidR="00C87B22" w:rsidRP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AB2D2F" w:rsidRDefault="00C87B22" w:rsidP="00AB2D2F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As a Grade 7 student, suggest two ways you can appreciate human identities in your school. (2 Marks) </w:t>
      </w:r>
    </w:p>
    <w:p w:rsidR="00AB2D2F" w:rsidRDefault="00C87B22" w:rsidP="00AB2D2F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C87B22" w:rsidRPr="00C87B22" w:rsidRDefault="00C87B22" w:rsidP="00AB2D2F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..………………………………………………………..</w:t>
      </w:r>
    </w:p>
    <w:p w:rsidR="00AB2D2F" w:rsidRDefault="00C87B22" w:rsidP="00AB2D2F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>a) State two reasons why fieldwork is carried out in Social Studies. (2 Marks)</w:t>
      </w:r>
    </w:p>
    <w:p w:rsidR="00AB2D2F" w:rsidRDefault="00AB2D2F" w:rsidP="00AB2D2F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B2D2F" w:rsidRDefault="00C87B22" w:rsidP="00AB2D2F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 xml:space="preserve"> 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..………………………..……</w:t>
      </w:r>
    </w:p>
    <w:p w:rsidR="00AB2D2F" w:rsidRDefault="00AB2D2F" w:rsidP="00AB2D2F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87B22" w:rsidRPr="00AB2D2F" w:rsidRDefault="00C87B22" w:rsidP="00AB2D2F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 xml:space="preserve"> i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..…………………………..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b) Identify two challenges that learners might face during a fieldwork exercise. (2 Marks) 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AB2D2F" w:rsidRDefault="00C87B22" w:rsidP="00AB2D2F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Your class is planning a community service learning project to address a local issue. </w:t>
      </w:r>
    </w:p>
    <w:p w:rsidR="00C87B22" w:rsidRPr="00C87B22" w:rsidRDefault="00C87B22" w:rsidP="00AB2D2F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) Give one reason why community service learning is important for learners. (1 Mark)</w:t>
      </w:r>
    </w:p>
    <w:p w:rsidR="00C87B22" w:rsidRP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b) List two steps involved in planning a successful community service learning project. (2 Marks) 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b/>
          <w:bCs/>
          <w:sz w:val="24"/>
          <w:szCs w:val="24"/>
        </w:rPr>
        <w:t>TASK 5: LIFE SKILLS (10 Marks)</w:t>
      </w:r>
    </w:p>
    <w:p w:rsidR="00AB2D2F" w:rsidRPr="00AB2D2F" w:rsidRDefault="00AB2D2F" w:rsidP="00AB2D2F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sz w:val="24"/>
          <w:szCs w:val="24"/>
        </w:rPr>
        <w:t>a) Based on the lesson you learnt about career opportunities,</w:t>
      </w:r>
      <w:r w:rsidR="00C87B22" w:rsidRPr="00AB2D2F">
        <w:rPr>
          <w:rFonts w:ascii="Times New Roman" w:eastAsia="Times New Roman" w:hAnsi="Times New Roman" w:cs="Times New Roman"/>
          <w:sz w:val="24"/>
          <w:szCs w:val="24"/>
        </w:rPr>
        <w:t xml:space="preserve"> identify two career opportunities related to Social Studies. (2 Marks)</w:t>
      </w:r>
    </w:p>
    <w:p w:rsidR="00AB2D2F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C87B22" w:rsidRPr="00C87B22" w:rsidRDefault="00C87B22" w:rsidP="00AB2D2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ii) _</w:t>
      </w:r>
      <w:r w:rsidR="00AB2D2F">
        <w:rPr>
          <w:rFonts w:ascii="Times New Roman" w:eastAsia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......................................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lastRenderedPageBreak/>
        <w:t>b) Explain how knowing your personal abilities and interests can guide you in choosing a suitable career. (2 Marks)</w:t>
      </w:r>
    </w:p>
    <w:p w:rsidR="00C87B22" w:rsidRP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</w:t>
      </w:r>
    </w:p>
    <w:p w:rsidR="00C87B22" w:rsidRP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</w:t>
      </w:r>
    </w:p>
    <w:p w:rsidR="00C87B22" w:rsidRDefault="00AB2D2F" w:rsidP="00AB2D2F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b/>
          <w:sz w:val="24"/>
          <w:szCs w:val="24"/>
        </w:rPr>
        <w:t>Study the diagram below to answer question 35</w:t>
      </w:r>
    </w:p>
    <w:p w:rsidR="00AB2D2F" w:rsidRDefault="00AB2D2F" w:rsidP="00AB2D2F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B2D2F" w:rsidRDefault="00AB2D2F" w:rsidP="00AB2D2F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B2D2F" w:rsidRDefault="00AB2D2F" w:rsidP="00AB2D2F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6C478F79" wp14:editId="105807AD">
            <wp:extent cx="2924175" cy="24384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clrChange>
                        <a:clrFrom>
                          <a:srgbClr val="FAF8F5"/>
                        </a:clrFrom>
                        <a:clrTo>
                          <a:srgbClr val="FAF8F5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D2F" w:rsidRDefault="00AB2D2F" w:rsidP="00AB2D2F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87B22" w:rsidRPr="00AB2D2F" w:rsidRDefault="00C87B22" w:rsidP="00AB2D2F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B2D2F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Pr="00AB2D2F">
        <w:rPr>
          <w:rFonts w:ascii="Times New Roman" w:eastAsia="Times New Roman" w:hAnsi="Times New Roman" w:cs="Times New Roman"/>
          <w:sz w:val="24"/>
          <w:szCs w:val="24"/>
        </w:rPr>
        <w:t>) Based on the diagram, identify one important principle for effective conflict resolution. (1 Mark)</w:t>
      </w:r>
    </w:p>
    <w:p w:rsidR="00C87B22" w:rsidRP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b) Name two causes of conflict that can arise in your peer group. (2 Marks) 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i) _______________________________________________________________________________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i) ______________________________________________________________________________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c) Describe two ways you can prevent conflicts from escalating in your school. (2 Marks)</w:t>
      </w:r>
    </w:p>
    <w:p w:rsidR="00AB2D2F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) _______________________________________________________________________________</w:t>
      </w:r>
    </w:p>
    <w:p w:rsidR="00C87B22" w:rsidRPr="00C87B22" w:rsidRDefault="00C87B22" w:rsidP="00C87B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ii) ______________________________________________________________________________</w:t>
      </w:r>
    </w:p>
    <w:p w:rsidR="00C87B22" w:rsidRPr="00C87B22" w:rsidRDefault="00C87B22" w:rsidP="00AB2D2F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Explain why resolving </w:t>
      </w:r>
      <w:r w:rsidR="00AB2D2F" w:rsidRPr="00C87B22">
        <w:rPr>
          <w:rFonts w:ascii="Times New Roman" w:eastAsia="Times New Roman" w:hAnsi="Times New Roman" w:cs="Times New Roman"/>
          <w:sz w:val="24"/>
          <w:szCs w:val="24"/>
        </w:rPr>
        <w:t>conflicts peacefully are</w:t>
      </w:r>
      <w:r w:rsidRPr="00C87B22">
        <w:rPr>
          <w:rFonts w:ascii="Times New Roman" w:eastAsia="Times New Roman" w:hAnsi="Times New Roman" w:cs="Times New Roman"/>
          <w:sz w:val="24"/>
          <w:szCs w:val="24"/>
        </w:rPr>
        <w:t xml:space="preserve"> crucial for maintaining healthy interpersonal relationships. (1 Mark)</w:t>
      </w:r>
    </w:p>
    <w:p w:rsidR="00AB2D2F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.</w:t>
      </w:r>
    </w:p>
    <w:p w:rsidR="00C87B22" w:rsidRPr="00C87B22" w:rsidRDefault="00AB2D2F" w:rsidP="00C87B2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.</w:t>
      </w:r>
    </w:p>
    <w:p w:rsidR="00C87B22" w:rsidRDefault="00C87B22" w:rsidP="00AB2D2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AB2D2F" w:rsidRPr="00AB2D2F" w:rsidRDefault="00AB2D2F" w:rsidP="00AB2D2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B2D2F">
        <w:rPr>
          <w:rFonts w:ascii="Times New Roman" w:eastAsia="Times New Roman" w:hAnsi="Times New Roman" w:cs="Times New Roman"/>
          <w:b/>
          <w:sz w:val="24"/>
          <w:szCs w:val="24"/>
        </w:rPr>
        <w:t>THIS IS THE LAST PRINTED PAGE.</w:t>
      </w:r>
    </w:p>
    <w:sectPr w:rsidR="00AB2D2F" w:rsidRPr="00AB2D2F" w:rsidSect="00AB2D2F">
      <w:type w:val="continuous"/>
      <w:pgSz w:w="12240" w:h="15840"/>
      <w:pgMar w:top="709" w:right="474" w:bottom="567" w:left="426" w:header="720" w:footer="720" w:gutter="0"/>
      <w:pgBorders w:offsetFrom="page">
        <w:top w:val="single" w:sz="4" w:space="15" w:color="auto"/>
        <w:left w:val="single" w:sz="4" w:space="13" w:color="auto"/>
        <w:bottom w:val="single" w:sz="4" w:space="2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5502" w:rsidRDefault="00EE5502" w:rsidP="00B20330">
      <w:pPr>
        <w:spacing w:after="0" w:line="240" w:lineRule="auto"/>
      </w:pPr>
      <w:r>
        <w:separator/>
      </w:r>
    </w:p>
  </w:endnote>
  <w:endnote w:type="continuationSeparator" w:id="0">
    <w:p w:rsidR="00EE5502" w:rsidRDefault="00EE5502" w:rsidP="00B203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20330" w:rsidRDefault="00B20330" w:rsidP="00B20330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     GRADE 7 SOCIAL STUDIES                       </w:t>
    </w:r>
    <w:r w:rsidR="002D0AB8">
      <w:rPr>
        <w:rFonts w:ascii="Bradley Hand ITC" w:hAnsi="Bradley Hand ITC"/>
        <w:b/>
      </w:rPr>
      <w:t xml:space="preserve">     </w:t>
    </w:r>
    <w:r>
      <w:rPr>
        <w:rFonts w:ascii="Bradley Hand ITC" w:hAnsi="Bradley Hand ITC"/>
        <w:b/>
      </w:rPr>
      <w:t xml:space="preserve">         </w:t>
    </w:r>
    <w:r w:rsidR="002D0AB8">
      <w:rPr>
        <w:rFonts w:ascii="Bradley Hand ITC" w:hAnsi="Bradley Hand ITC"/>
        <w:b/>
      </w:rPr>
      <w:t xml:space="preserve">707  </w:t>
    </w:r>
    <w:r>
      <w:rPr>
        <w:rFonts w:ascii="Bradley Hand ITC" w:hAnsi="Bradley Hand ITC"/>
        <w:b/>
      </w:rPr>
      <w:t xml:space="preserve">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5502" w:rsidRDefault="00EE5502" w:rsidP="00B20330">
      <w:pPr>
        <w:spacing w:after="0" w:line="240" w:lineRule="auto"/>
      </w:pPr>
      <w:r>
        <w:separator/>
      </w:r>
    </w:p>
  </w:footnote>
  <w:footnote w:type="continuationSeparator" w:id="0">
    <w:p w:rsidR="00EE5502" w:rsidRDefault="00EE5502" w:rsidP="00B203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E5FCC"/>
    <w:multiLevelType w:val="multilevel"/>
    <w:tmpl w:val="B762A81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160763A"/>
    <w:multiLevelType w:val="multilevel"/>
    <w:tmpl w:val="DC1816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3BE2C80"/>
    <w:multiLevelType w:val="multilevel"/>
    <w:tmpl w:val="D1C644C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4E202BA"/>
    <w:multiLevelType w:val="multilevel"/>
    <w:tmpl w:val="972E450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55E1161"/>
    <w:multiLevelType w:val="multilevel"/>
    <w:tmpl w:val="E6CE2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65C154A"/>
    <w:multiLevelType w:val="multilevel"/>
    <w:tmpl w:val="C9A684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6A47678"/>
    <w:multiLevelType w:val="multilevel"/>
    <w:tmpl w:val="3F0E69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06C8687A"/>
    <w:multiLevelType w:val="multilevel"/>
    <w:tmpl w:val="D91464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0722501B"/>
    <w:multiLevelType w:val="multilevel"/>
    <w:tmpl w:val="9EAA667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0978646E"/>
    <w:multiLevelType w:val="multilevel"/>
    <w:tmpl w:val="2F009D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098724B9"/>
    <w:multiLevelType w:val="multilevel"/>
    <w:tmpl w:val="1E18F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09930804"/>
    <w:multiLevelType w:val="multilevel"/>
    <w:tmpl w:val="6D4ED8C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0A1327A3"/>
    <w:multiLevelType w:val="multilevel"/>
    <w:tmpl w:val="853E1B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3">
    <w:nsid w:val="0A8E0AAD"/>
    <w:multiLevelType w:val="multilevel"/>
    <w:tmpl w:val="8C145A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0AC5618A"/>
    <w:multiLevelType w:val="multilevel"/>
    <w:tmpl w:val="80DAA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0B364D92"/>
    <w:multiLevelType w:val="multilevel"/>
    <w:tmpl w:val="21DA27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0B3E6F65"/>
    <w:multiLevelType w:val="multilevel"/>
    <w:tmpl w:val="AE464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0BC77D1D"/>
    <w:multiLevelType w:val="multilevel"/>
    <w:tmpl w:val="3E18AEF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0C652280"/>
    <w:multiLevelType w:val="multilevel"/>
    <w:tmpl w:val="A2704B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0DE25B19"/>
    <w:multiLevelType w:val="multilevel"/>
    <w:tmpl w:val="4CB66CA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0E6D1560"/>
    <w:multiLevelType w:val="multilevel"/>
    <w:tmpl w:val="502E5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0EDD5433"/>
    <w:multiLevelType w:val="multilevel"/>
    <w:tmpl w:val="D8A6E7C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0F6A7878"/>
    <w:multiLevelType w:val="multilevel"/>
    <w:tmpl w:val="B10C8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11047246"/>
    <w:multiLevelType w:val="multilevel"/>
    <w:tmpl w:val="91B8DF4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11EC3547"/>
    <w:multiLevelType w:val="multilevel"/>
    <w:tmpl w:val="50B82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11F6311D"/>
    <w:multiLevelType w:val="multilevel"/>
    <w:tmpl w:val="C46264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13AF5395"/>
    <w:multiLevelType w:val="multilevel"/>
    <w:tmpl w:val="7C6237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13F12A4B"/>
    <w:multiLevelType w:val="multilevel"/>
    <w:tmpl w:val="667AC1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14826463"/>
    <w:multiLevelType w:val="multilevel"/>
    <w:tmpl w:val="050CED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16EB6F1D"/>
    <w:multiLevelType w:val="multilevel"/>
    <w:tmpl w:val="02804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18E40B90"/>
    <w:multiLevelType w:val="multilevel"/>
    <w:tmpl w:val="66DC9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1B640DAB"/>
    <w:multiLevelType w:val="multilevel"/>
    <w:tmpl w:val="37D8CA2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1B78054F"/>
    <w:multiLevelType w:val="multilevel"/>
    <w:tmpl w:val="CFF6B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1BD14EAB"/>
    <w:multiLevelType w:val="multilevel"/>
    <w:tmpl w:val="7584D3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1C146785"/>
    <w:multiLevelType w:val="hybridMultilevel"/>
    <w:tmpl w:val="7BDE95C6"/>
    <w:lvl w:ilvl="0" w:tplc="04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1DBA1115"/>
    <w:multiLevelType w:val="multilevel"/>
    <w:tmpl w:val="0B1808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1DC552B5"/>
    <w:multiLevelType w:val="multilevel"/>
    <w:tmpl w:val="571E7FE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1E085167"/>
    <w:multiLevelType w:val="multilevel"/>
    <w:tmpl w:val="2FFEA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2036022E"/>
    <w:multiLevelType w:val="multilevel"/>
    <w:tmpl w:val="78782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215F609D"/>
    <w:multiLevelType w:val="multilevel"/>
    <w:tmpl w:val="663A2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250F5DBC"/>
    <w:multiLevelType w:val="multilevel"/>
    <w:tmpl w:val="A00C699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27063AA5"/>
    <w:multiLevelType w:val="multilevel"/>
    <w:tmpl w:val="3BFC82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27576542"/>
    <w:multiLevelType w:val="multilevel"/>
    <w:tmpl w:val="AFC45D4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29FE3341"/>
    <w:multiLevelType w:val="multilevel"/>
    <w:tmpl w:val="F31C29D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2B4772D2"/>
    <w:multiLevelType w:val="multilevel"/>
    <w:tmpl w:val="71F07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>
    <w:nsid w:val="2C4F01A9"/>
    <w:multiLevelType w:val="multilevel"/>
    <w:tmpl w:val="9A2E3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2C9C240B"/>
    <w:multiLevelType w:val="multilevel"/>
    <w:tmpl w:val="EFF2DE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2D4A2A0D"/>
    <w:multiLevelType w:val="multilevel"/>
    <w:tmpl w:val="F42E4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2E1B1034"/>
    <w:multiLevelType w:val="multilevel"/>
    <w:tmpl w:val="A378D2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>
    <w:nsid w:val="2FDC58CF"/>
    <w:multiLevelType w:val="multilevel"/>
    <w:tmpl w:val="9D72B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>
    <w:nsid w:val="302C4A0F"/>
    <w:multiLevelType w:val="multilevel"/>
    <w:tmpl w:val="F30235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315C42C7"/>
    <w:multiLevelType w:val="multilevel"/>
    <w:tmpl w:val="19CAE31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>
    <w:nsid w:val="34154630"/>
    <w:multiLevelType w:val="multilevel"/>
    <w:tmpl w:val="BF4C5A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>
    <w:nsid w:val="3598460E"/>
    <w:multiLevelType w:val="multilevel"/>
    <w:tmpl w:val="BA32C0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36656F98"/>
    <w:multiLevelType w:val="multilevel"/>
    <w:tmpl w:val="E620F55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>
    <w:nsid w:val="368D6F49"/>
    <w:multiLevelType w:val="multilevel"/>
    <w:tmpl w:val="418648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>
    <w:nsid w:val="37480A38"/>
    <w:multiLevelType w:val="multilevel"/>
    <w:tmpl w:val="73B0CAF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>
    <w:nsid w:val="375F01B7"/>
    <w:multiLevelType w:val="multilevel"/>
    <w:tmpl w:val="0A5CD3B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>
    <w:nsid w:val="382C2622"/>
    <w:multiLevelType w:val="multilevel"/>
    <w:tmpl w:val="1FDCA9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>
    <w:nsid w:val="38346F93"/>
    <w:multiLevelType w:val="multilevel"/>
    <w:tmpl w:val="568CD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>
    <w:nsid w:val="38F831AA"/>
    <w:multiLevelType w:val="multilevel"/>
    <w:tmpl w:val="273C7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>
    <w:nsid w:val="397E5C89"/>
    <w:multiLevelType w:val="multilevel"/>
    <w:tmpl w:val="8B48AE5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>
    <w:nsid w:val="3A3413AB"/>
    <w:multiLevelType w:val="multilevel"/>
    <w:tmpl w:val="8A36A3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>
    <w:nsid w:val="3B4B5F8F"/>
    <w:multiLevelType w:val="multilevel"/>
    <w:tmpl w:val="7A48BB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>
    <w:nsid w:val="3B8B0BB1"/>
    <w:multiLevelType w:val="multilevel"/>
    <w:tmpl w:val="79088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>
    <w:nsid w:val="3BDA54DE"/>
    <w:multiLevelType w:val="multilevel"/>
    <w:tmpl w:val="2E7EE9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>
    <w:nsid w:val="3E17437F"/>
    <w:multiLevelType w:val="multilevel"/>
    <w:tmpl w:val="634EFB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>
    <w:nsid w:val="3E630D63"/>
    <w:multiLevelType w:val="multilevel"/>
    <w:tmpl w:val="828A8AE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>
    <w:nsid w:val="40D973C7"/>
    <w:multiLevelType w:val="multilevel"/>
    <w:tmpl w:val="D0CA770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>
    <w:nsid w:val="40DF666D"/>
    <w:multiLevelType w:val="multilevel"/>
    <w:tmpl w:val="6BE25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>
    <w:nsid w:val="42161361"/>
    <w:multiLevelType w:val="multilevel"/>
    <w:tmpl w:val="291CA5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>
    <w:nsid w:val="44151D5E"/>
    <w:multiLevelType w:val="multilevel"/>
    <w:tmpl w:val="8DC2ADB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>
    <w:nsid w:val="442332CF"/>
    <w:multiLevelType w:val="multilevel"/>
    <w:tmpl w:val="FD1C9F9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>
    <w:nsid w:val="45545916"/>
    <w:multiLevelType w:val="multilevel"/>
    <w:tmpl w:val="EDF2F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>
    <w:nsid w:val="45A62EF0"/>
    <w:multiLevelType w:val="multilevel"/>
    <w:tmpl w:val="F94A36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>
    <w:nsid w:val="471E03FF"/>
    <w:multiLevelType w:val="multilevel"/>
    <w:tmpl w:val="D95672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>
    <w:nsid w:val="48D30F26"/>
    <w:multiLevelType w:val="multilevel"/>
    <w:tmpl w:val="A8544E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>
    <w:nsid w:val="49102662"/>
    <w:multiLevelType w:val="multilevel"/>
    <w:tmpl w:val="6DC0B8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>
    <w:nsid w:val="4AF85215"/>
    <w:multiLevelType w:val="multilevel"/>
    <w:tmpl w:val="8124A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>
    <w:nsid w:val="4B0B2D9A"/>
    <w:multiLevelType w:val="multilevel"/>
    <w:tmpl w:val="2F2402E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>
    <w:nsid w:val="4B716FE4"/>
    <w:multiLevelType w:val="multilevel"/>
    <w:tmpl w:val="B1384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>
    <w:nsid w:val="4BE021E0"/>
    <w:multiLevelType w:val="multilevel"/>
    <w:tmpl w:val="8E803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>
    <w:nsid w:val="4D1C0224"/>
    <w:multiLevelType w:val="multilevel"/>
    <w:tmpl w:val="82F67C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>
    <w:nsid w:val="4D5E4FDC"/>
    <w:multiLevelType w:val="multilevel"/>
    <w:tmpl w:val="F50C84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>
    <w:nsid w:val="4DC3014F"/>
    <w:multiLevelType w:val="multilevel"/>
    <w:tmpl w:val="BAEC8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>
    <w:nsid w:val="4E4C7C6A"/>
    <w:multiLevelType w:val="multilevel"/>
    <w:tmpl w:val="7B780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>
    <w:nsid w:val="52B108D2"/>
    <w:multiLevelType w:val="multilevel"/>
    <w:tmpl w:val="24C02FE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>
    <w:nsid w:val="52CF050A"/>
    <w:multiLevelType w:val="multilevel"/>
    <w:tmpl w:val="23EEBF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>
    <w:nsid w:val="533A1B71"/>
    <w:multiLevelType w:val="multilevel"/>
    <w:tmpl w:val="F37ED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>
    <w:nsid w:val="54295F57"/>
    <w:multiLevelType w:val="multilevel"/>
    <w:tmpl w:val="C2D4F08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>
    <w:nsid w:val="5593399B"/>
    <w:multiLevelType w:val="multilevel"/>
    <w:tmpl w:val="80269F6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>
    <w:nsid w:val="57A927A3"/>
    <w:multiLevelType w:val="multilevel"/>
    <w:tmpl w:val="9014F56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>
    <w:nsid w:val="59705716"/>
    <w:multiLevelType w:val="multilevel"/>
    <w:tmpl w:val="5B9013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>
    <w:nsid w:val="5A622B4E"/>
    <w:multiLevelType w:val="multilevel"/>
    <w:tmpl w:val="35D22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>
    <w:nsid w:val="5B907EE4"/>
    <w:multiLevelType w:val="multilevel"/>
    <w:tmpl w:val="712AD2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>
    <w:nsid w:val="5D0B27A2"/>
    <w:multiLevelType w:val="multilevel"/>
    <w:tmpl w:val="34BEAB8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>
    <w:nsid w:val="619F5545"/>
    <w:multiLevelType w:val="multilevel"/>
    <w:tmpl w:val="F30235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>
    <w:nsid w:val="61EA25F1"/>
    <w:multiLevelType w:val="multilevel"/>
    <w:tmpl w:val="B644E9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>
    <w:nsid w:val="666F6D32"/>
    <w:multiLevelType w:val="multilevel"/>
    <w:tmpl w:val="E05CA52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>
    <w:nsid w:val="672A0138"/>
    <w:multiLevelType w:val="multilevel"/>
    <w:tmpl w:val="E7BE1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>
    <w:nsid w:val="676904F3"/>
    <w:multiLevelType w:val="multilevel"/>
    <w:tmpl w:val="03925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>
    <w:nsid w:val="67C37721"/>
    <w:multiLevelType w:val="multilevel"/>
    <w:tmpl w:val="10EC7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>
    <w:nsid w:val="69BA5773"/>
    <w:multiLevelType w:val="multilevel"/>
    <w:tmpl w:val="E4065B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>
    <w:nsid w:val="6A120976"/>
    <w:multiLevelType w:val="multilevel"/>
    <w:tmpl w:val="5CD6D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>
    <w:nsid w:val="6A371AD7"/>
    <w:multiLevelType w:val="multilevel"/>
    <w:tmpl w:val="B8066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>
    <w:nsid w:val="6A7258DE"/>
    <w:multiLevelType w:val="multilevel"/>
    <w:tmpl w:val="F9AAAF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>
    <w:nsid w:val="6A7B3710"/>
    <w:multiLevelType w:val="multilevel"/>
    <w:tmpl w:val="25CC53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7">
    <w:nsid w:val="6AC97689"/>
    <w:multiLevelType w:val="multilevel"/>
    <w:tmpl w:val="515CCA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>
    <w:nsid w:val="6AD65995"/>
    <w:multiLevelType w:val="multilevel"/>
    <w:tmpl w:val="E83AA4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>
    <w:nsid w:val="6BA572D3"/>
    <w:multiLevelType w:val="multilevel"/>
    <w:tmpl w:val="C35C44F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>
    <w:nsid w:val="6C001C25"/>
    <w:multiLevelType w:val="multilevel"/>
    <w:tmpl w:val="C66243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>
    <w:nsid w:val="6C861168"/>
    <w:multiLevelType w:val="multilevel"/>
    <w:tmpl w:val="10481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>
    <w:nsid w:val="6EE80B37"/>
    <w:multiLevelType w:val="multilevel"/>
    <w:tmpl w:val="EC2287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>
    <w:nsid w:val="70426D8F"/>
    <w:multiLevelType w:val="multilevel"/>
    <w:tmpl w:val="A4CA58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>
    <w:nsid w:val="708C6996"/>
    <w:multiLevelType w:val="hybridMultilevel"/>
    <w:tmpl w:val="5E9870E4"/>
    <w:lvl w:ilvl="0" w:tplc="04090017">
      <w:start w:val="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5">
    <w:nsid w:val="72075451"/>
    <w:multiLevelType w:val="multilevel"/>
    <w:tmpl w:val="E646B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6">
    <w:nsid w:val="73FB473E"/>
    <w:multiLevelType w:val="multilevel"/>
    <w:tmpl w:val="CD04C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>
    <w:nsid w:val="74F64841"/>
    <w:multiLevelType w:val="hybridMultilevel"/>
    <w:tmpl w:val="F2AA02E2"/>
    <w:lvl w:ilvl="0" w:tplc="B8C6225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>
    <w:nsid w:val="756C0ECC"/>
    <w:multiLevelType w:val="multilevel"/>
    <w:tmpl w:val="AB7AE2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>
    <w:nsid w:val="75EB790C"/>
    <w:multiLevelType w:val="multilevel"/>
    <w:tmpl w:val="37901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0">
    <w:nsid w:val="766E214B"/>
    <w:multiLevelType w:val="multilevel"/>
    <w:tmpl w:val="C18A5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>
    <w:nsid w:val="780B132A"/>
    <w:multiLevelType w:val="multilevel"/>
    <w:tmpl w:val="E6CCB94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>
    <w:nsid w:val="78551C92"/>
    <w:multiLevelType w:val="multilevel"/>
    <w:tmpl w:val="6F2ED6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3">
    <w:nsid w:val="786933DD"/>
    <w:multiLevelType w:val="multilevel"/>
    <w:tmpl w:val="C9ECEA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>
    <w:nsid w:val="78EA087C"/>
    <w:multiLevelType w:val="multilevel"/>
    <w:tmpl w:val="68DC18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>
    <w:nsid w:val="79254570"/>
    <w:multiLevelType w:val="multilevel"/>
    <w:tmpl w:val="409CF6A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>
    <w:nsid w:val="79865DE1"/>
    <w:multiLevelType w:val="multilevel"/>
    <w:tmpl w:val="7438F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>
    <w:nsid w:val="7A351C5A"/>
    <w:multiLevelType w:val="multilevel"/>
    <w:tmpl w:val="E0744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8">
    <w:nsid w:val="7A387ADB"/>
    <w:multiLevelType w:val="multilevel"/>
    <w:tmpl w:val="120CD37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>
    <w:nsid w:val="7B1B0003"/>
    <w:multiLevelType w:val="hybridMultilevel"/>
    <w:tmpl w:val="2EEA2A24"/>
    <w:lvl w:ilvl="0" w:tplc="04090015">
      <w:start w:val="1"/>
      <w:numFmt w:val="upperLetter"/>
      <w:lvlText w:val="%1.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30">
    <w:nsid w:val="7B397D09"/>
    <w:multiLevelType w:val="multilevel"/>
    <w:tmpl w:val="167E67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>
    <w:nsid w:val="7D4A4E77"/>
    <w:multiLevelType w:val="multilevel"/>
    <w:tmpl w:val="BD54C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>
    <w:nsid w:val="7D864C1A"/>
    <w:multiLevelType w:val="multilevel"/>
    <w:tmpl w:val="95625AC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>
    <w:nsid w:val="7D933AD4"/>
    <w:multiLevelType w:val="multilevel"/>
    <w:tmpl w:val="3274D3E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4">
    <w:nsid w:val="7DC07364"/>
    <w:multiLevelType w:val="multilevel"/>
    <w:tmpl w:val="479E09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5">
    <w:nsid w:val="7E316887"/>
    <w:multiLevelType w:val="multilevel"/>
    <w:tmpl w:val="268C4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502" w:hanging="360"/>
      </w:pPr>
      <w:rPr>
        <w:rFonts w:hAnsi="Symbol" w:hint="default"/>
        <w:b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</w:rPr>
    </w:lvl>
    <w:lvl w:ilvl="3">
      <w:start w:val="3"/>
      <w:numFmt w:val="lowerLetter"/>
      <w:lvlText w:val="%4)"/>
      <w:lvlJc w:val="left"/>
      <w:pPr>
        <w:ind w:left="1212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>
    <w:nsid w:val="7F0C48CA"/>
    <w:multiLevelType w:val="multilevel"/>
    <w:tmpl w:val="77B4D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5"/>
  </w:num>
  <w:num w:numId="2">
    <w:abstractNumId w:val="48"/>
  </w:num>
  <w:num w:numId="3">
    <w:abstractNumId w:val="5"/>
  </w:num>
  <w:num w:numId="4">
    <w:abstractNumId w:val="99"/>
  </w:num>
  <w:num w:numId="5">
    <w:abstractNumId w:val="127"/>
  </w:num>
  <w:num w:numId="6">
    <w:abstractNumId w:val="132"/>
  </w:num>
  <w:num w:numId="7">
    <w:abstractNumId w:val="0"/>
  </w:num>
  <w:num w:numId="8">
    <w:abstractNumId w:val="8"/>
  </w:num>
  <w:num w:numId="9">
    <w:abstractNumId w:val="17"/>
  </w:num>
  <w:num w:numId="10">
    <w:abstractNumId w:val="98"/>
  </w:num>
  <w:num w:numId="11">
    <w:abstractNumId w:val="108"/>
  </w:num>
  <w:num w:numId="12">
    <w:abstractNumId w:val="42"/>
  </w:num>
  <w:num w:numId="13">
    <w:abstractNumId w:val="3"/>
  </w:num>
  <w:num w:numId="14">
    <w:abstractNumId w:val="86"/>
  </w:num>
  <w:num w:numId="15">
    <w:abstractNumId w:val="9"/>
  </w:num>
  <w:num w:numId="16">
    <w:abstractNumId w:val="83"/>
  </w:num>
  <w:num w:numId="17">
    <w:abstractNumId w:val="73"/>
  </w:num>
  <w:num w:numId="18">
    <w:abstractNumId w:val="35"/>
  </w:num>
  <w:num w:numId="19">
    <w:abstractNumId w:val="74"/>
  </w:num>
  <w:num w:numId="20">
    <w:abstractNumId w:val="28"/>
  </w:num>
  <w:num w:numId="21">
    <w:abstractNumId w:val="10"/>
  </w:num>
  <w:num w:numId="22">
    <w:abstractNumId w:val="119"/>
  </w:num>
  <w:num w:numId="23">
    <w:abstractNumId w:val="64"/>
  </w:num>
  <w:num w:numId="24">
    <w:abstractNumId w:val="102"/>
  </w:num>
  <w:num w:numId="25">
    <w:abstractNumId w:val="25"/>
  </w:num>
  <w:num w:numId="26">
    <w:abstractNumId w:val="104"/>
  </w:num>
  <w:num w:numId="27">
    <w:abstractNumId w:val="37"/>
  </w:num>
  <w:num w:numId="28">
    <w:abstractNumId w:val="91"/>
  </w:num>
  <w:num w:numId="29">
    <w:abstractNumId w:val="96"/>
  </w:num>
  <w:num w:numId="30">
    <w:abstractNumId w:val="128"/>
  </w:num>
  <w:num w:numId="31">
    <w:abstractNumId w:val="121"/>
  </w:num>
  <w:num w:numId="32">
    <w:abstractNumId w:val="60"/>
  </w:num>
  <w:num w:numId="33">
    <w:abstractNumId w:val="122"/>
  </w:num>
  <w:num w:numId="34">
    <w:abstractNumId w:val="133"/>
  </w:num>
  <w:num w:numId="35">
    <w:abstractNumId w:val="40"/>
  </w:num>
  <w:num w:numId="36">
    <w:abstractNumId w:val="29"/>
  </w:num>
  <w:num w:numId="37">
    <w:abstractNumId w:val="51"/>
  </w:num>
  <w:num w:numId="38">
    <w:abstractNumId w:val="100"/>
  </w:num>
  <w:num w:numId="39">
    <w:abstractNumId w:val="14"/>
  </w:num>
  <w:num w:numId="40">
    <w:abstractNumId w:val="134"/>
  </w:num>
  <w:num w:numId="41">
    <w:abstractNumId w:val="101"/>
  </w:num>
  <w:num w:numId="42">
    <w:abstractNumId w:val="49"/>
  </w:num>
  <w:num w:numId="43">
    <w:abstractNumId w:val="16"/>
  </w:num>
  <w:num w:numId="44">
    <w:abstractNumId w:val="30"/>
  </w:num>
  <w:num w:numId="45">
    <w:abstractNumId w:val="32"/>
  </w:num>
  <w:num w:numId="46">
    <w:abstractNumId w:val="58"/>
  </w:num>
  <w:num w:numId="47">
    <w:abstractNumId w:val="116"/>
  </w:num>
  <w:num w:numId="48">
    <w:abstractNumId w:val="47"/>
  </w:num>
  <w:num w:numId="49">
    <w:abstractNumId w:val="68"/>
  </w:num>
  <w:num w:numId="50">
    <w:abstractNumId w:val="89"/>
  </w:num>
  <w:num w:numId="51">
    <w:abstractNumId w:val="125"/>
  </w:num>
  <w:num w:numId="52">
    <w:abstractNumId w:val="21"/>
  </w:num>
  <w:num w:numId="53">
    <w:abstractNumId w:val="66"/>
  </w:num>
  <w:num w:numId="54">
    <w:abstractNumId w:val="71"/>
  </w:num>
  <w:num w:numId="55">
    <w:abstractNumId w:val="13"/>
  </w:num>
  <w:num w:numId="56">
    <w:abstractNumId w:val="2"/>
  </w:num>
  <w:num w:numId="57">
    <w:abstractNumId w:val="69"/>
  </w:num>
  <w:num w:numId="58">
    <w:abstractNumId w:val="106"/>
  </w:num>
  <w:num w:numId="59">
    <w:abstractNumId w:val="38"/>
  </w:num>
  <w:num w:numId="60">
    <w:abstractNumId w:val="24"/>
  </w:num>
  <w:num w:numId="61">
    <w:abstractNumId w:val="22"/>
  </w:num>
  <w:num w:numId="62">
    <w:abstractNumId w:val="75"/>
  </w:num>
  <w:num w:numId="63">
    <w:abstractNumId w:val="92"/>
  </w:num>
  <w:num w:numId="64">
    <w:abstractNumId w:val="103"/>
  </w:num>
  <w:num w:numId="65">
    <w:abstractNumId w:val="44"/>
  </w:num>
  <w:num w:numId="66">
    <w:abstractNumId w:val="85"/>
  </w:num>
  <w:num w:numId="67">
    <w:abstractNumId w:val="88"/>
  </w:num>
  <w:num w:numId="68">
    <w:abstractNumId w:val="39"/>
  </w:num>
  <w:num w:numId="69">
    <w:abstractNumId w:val="118"/>
  </w:num>
  <w:num w:numId="70">
    <w:abstractNumId w:val="130"/>
  </w:num>
  <w:num w:numId="71">
    <w:abstractNumId w:val="95"/>
  </w:num>
  <w:num w:numId="72">
    <w:abstractNumId w:val="61"/>
  </w:num>
  <w:num w:numId="73">
    <w:abstractNumId w:val="43"/>
  </w:num>
  <w:num w:numId="74">
    <w:abstractNumId w:val="126"/>
  </w:num>
  <w:num w:numId="75">
    <w:abstractNumId w:val="109"/>
  </w:num>
  <w:num w:numId="76">
    <w:abstractNumId w:val="46"/>
  </w:num>
  <w:num w:numId="77">
    <w:abstractNumId w:val="79"/>
  </w:num>
  <w:num w:numId="78">
    <w:abstractNumId w:val="97"/>
  </w:num>
  <w:num w:numId="79">
    <w:abstractNumId w:val="90"/>
  </w:num>
  <w:num w:numId="80">
    <w:abstractNumId w:val="84"/>
  </w:num>
  <w:num w:numId="81">
    <w:abstractNumId w:val="20"/>
  </w:num>
  <w:num w:numId="82">
    <w:abstractNumId w:val="93"/>
  </w:num>
  <w:num w:numId="83">
    <w:abstractNumId w:val="107"/>
  </w:num>
  <w:num w:numId="84">
    <w:abstractNumId w:val="112"/>
  </w:num>
  <w:num w:numId="85">
    <w:abstractNumId w:val="80"/>
  </w:num>
  <w:num w:numId="86">
    <w:abstractNumId w:val="111"/>
  </w:num>
  <w:num w:numId="87">
    <w:abstractNumId w:val="15"/>
  </w:num>
  <w:num w:numId="88">
    <w:abstractNumId w:val="131"/>
  </w:num>
  <w:num w:numId="89">
    <w:abstractNumId w:val="123"/>
  </w:num>
  <w:num w:numId="90">
    <w:abstractNumId w:val="115"/>
  </w:num>
  <w:num w:numId="91">
    <w:abstractNumId w:val="53"/>
  </w:num>
  <w:num w:numId="92">
    <w:abstractNumId w:val="63"/>
  </w:num>
  <w:num w:numId="93">
    <w:abstractNumId w:val="11"/>
  </w:num>
  <w:num w:numId="94">
    <w:abstractNumId w:val="31"/>
  </w:num>
  <w:num w:numId="95">
    <w:abstractNumId w:val="45"/>
  </w:num>
  <w:num w:numId="96">
    <w:abstractNumId w:val="72"/>
  </w:num>
  <w:num w:numId="97">
    <w:abstractNumId w:val="23"/>
  </w:num>
  <w:num w:numId="98">
    <w:abstractNumId w:val="56"/>
  </w:num>
  <w:num w:numId="99">
    <w:abstractNumId w:val="78"/>
  </w:num>
  <w:num w:numId="100">
    <w:abstractNumId w:val="110"/>
  </w:num>
  <w:num w:numId="101">
    <w:abstractNumId w:val="120"/>
  </w:num>
  <w:num w:numId="102">
    <w:abstractNumId w:val="124"/>
  </w:num>
  <w:num w:numId="103">
    <w:abstractNumId w:val="52"/>
  </w:num>
  <w:num w:numId="104">
    <w:abstractNumId w:val="82"/>
  </w:num>
  <w:num w:numId="105">
    <w:abstractNumId w:val="7"/>
  </w:num>
  <w:num w:numId="106">
    <w:abstractNumId w:val="4"/>
  </w:num>
  <w:num w:numId="107">
    <w:abstractNumId w:val="81"/>
  </w:num>
  <w:num w:numId="108">
    <w:abstractNumId w:val="62"/>
  </w:num>
  <w:num w:numId="109">
    <w:abstractNumId w:val="113"/>
  </w:num>
  <w:num w:numId="110">
    <w:abstractNumId w:val="65"/>
  </w:num>
  <w:num w:numId="111">
    <w:abstractNumId w:val="87"/>
  </w:num>
  <w:num w:numId="112">
    <w:abstractNumId w:val="54"/>
  </w:num>
  <w:num w:numId="113">
    <w:abstractNumId w:val="36"/>
  </w:num>
  <w:num w:numId="114">
    <w:abstractNumId w:val="57"/>
  </w:num>
  <w:num w:numId="115">
    <w:abstractNumId w:val="19"/>
  </w:num>
  <w:num w:numId="116">
    <w:abstractNumId w:val="26"/>
  </w:num>
  <w:num w:numId="117">
    <w:abstractNumId w:val="41"/>
  </w:num>
  <w:num w:numId="118">
    <w:abstractNumId w:val="67"/>
  </w:num>
  <w:num w:numId="119">
    <w:abstractNumId w:val="105"/>
  </w:num>
  <w:num w:numId="120">
    <w:abstractNumId w:val="18"/>
  </w:num>
  <w:num w:numId="121">
    <w:abstractNumId w:val="76"/>
  </w:num>
  <w:num w:numId="122">
    <w:abstractNumId w:val="1"/>
  </w:num>
  <w:num w:numId="123">
    <w:abstractNumId w:val="77"/>
  </w:num>
  <w:num w:numId="124">
    <w:abstractNumId w:val="59"/>
  </w:num>
  <w:num w:numId="125">
    <w:abstractNumId w:val="94"/>
  </w:num>
  <w:num w:numId="126">
    <w:abstractNumId w:val="33"/>
  </w:num>
  <w:num w:numId="127">
    <w:abstractNumId w:val="55"/>
  </w:num>
  <w:num w:numId="128">
    <w:abstractNumId w:val="12"/>
  </w:num>
  <w:num w:numId="129">
    <w:abstractNumId w:val="136"/>
  </w:num>
  <w:num w:numId="130">
    <w:abstractNumId w:val="117"/>
  </w:num>
  <w:num w:numId="131">
    <w:abstractNumId w:val="34"/>
  </w:num>
  <w:num w:numId="132">
    <w:abstractNumId w:val="114"/>
  </w:num>
  <w:num w:numId="133">
    <w:abstractNumId w:val="70"/>
  </w:num>
  <w:num w:numId="134">
    <w:abstractNumId w:val="27"/>
  </w:num>
  <w:num w:numId="135">
    <w:abstractNumId w:val="6"/>
  </w:num>
  <w:num w:numId="136">
    <w:abstractNumId w:val="50"/>
  </w:num>
  <w:num w:numId="137">
    <w:abstractNumId w:val="129"/>
  </w:num>
  <w:numIdMacAtCleanup w:val="1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87B22"/>
    <w:rsid w:val="001C23AC"/>
    <w:rsid w:val="00266AAC"/>
    <w:rsid w:val="002D0AB8"/>
    <w:rsid w:val="002D216D"/>
    <w:rsid w:val="00351FF2"/>
    <w:rsid w:val="00490108"/>
    <w:rsid w:val="0049521C"/>
    <w:rsid w:val="00563B51"/>
    <w:rsid w:val="007332CC"/>
    <w:rsid w:val="00783152"/>
    <w:rsid w:val="00AB2D2F"/>
    <w:rsid w:val="00B20330"/>
    <w:rsid w:val="00C87B22"/>
    <w:rsid w:val="00D12A1E"/>
    <w:rsid w:val="00D55495"/>
    <w:rsid w:val="00DD7623"/>
    <w:rsid w:val="00EE5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87B2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033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7B2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at-mdc-button-persistent-ripple">
    <w:name w:val="mat-mdc-button-persistent-ripple"/>
    <w:basedOn w:val="DefaultParagraphFont"/>
    <w:rsid w:val="00C87B22"/>
  </w:style>
  <w:style w:type="character" w:customStyle="1" w:styleId="mdc-buttonlabel">
    <w:name w:val="mdc-button__label"/>
    <w:basedOn w:val="DefaultParagraphFont"/>
    <w:rsid w:val="00C87B22"/>
  </w:style>
  <w:style w:type="character" w:customStyle="1" w:styleId="show-more-button-text">
    <w:name w:val="show-more-button-text"/>
    <w:basedOn w:val="DefaultParagraphFont"/>
    <w:rsid w:val="00C87B22"/>
  </w:style>
  <w:style w:type="character" w:customStyle="1" w:styleId="mat-focus-indicator">
    <w:name w:val="mat-focus-indicator"/>
    <w:basedOn w:val="DefaultParagraphFont"/>
    <w:rsid w:val="00C87B22"/>
  </w:style>
  <w:style w:type="character" w:customStyle="1" w:styleId="mat-mdc-button-touch-target">
    <w:name w:val="mat-mdc-button-touch-target"/>
    <w:basedOn w:val="DefaultParagraphFont"/>
    <w:rsid w:val="00C87B22"/>
  </w:style>
  <w:style w:type="character" w:customStyle="1" w:styleId="user-query-container">
    <w:name w:val="user-query-container"/>
    <w:basedOn w:val="DefaultParagraphFont"/>
    <w:rsid w:val="00C87B22"/>
  </w:style>
  <w:style w:type="character" w:customStyle="1" w:styleId="user-query-bubble-with-background">
    <w:name w:val="user-query-bubble-with-background"/>
    <w:basedOn w:val="DefaultParagraphFont"/>
    <w:rsid w:val="00C87B22"/>
  </w:style>
  <w:style w:type="character" w:customStyle="1" w:styleId="horizontal-container">
    <w:name w:val="horizontal-container"/>
    <w:basedOn w:val="DefaultParagraphFont"/>
    <w:rsid w:val="00C87B22"/>
  </w:style>
  <w:style w:type="paragraph" w:customStyle="1" w:styleId="query-text-line">
    <w:name w:val="query-text-line"/>
    <w:basedOn w:val="Normal"/>
    <w:rsid w:val="00C8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ripple">
    <w:name w:val="mat-ripple"/>
    <w:basedOn w:val="DefaultParagraphFont"/>
    <w:rsid w:val="00C87B22"/>
  </w:style>
  <w:style w:type="paragraph" w:styleId="NormalWeb">
    <w:name w:val="Normal (Web)"/>
    <w:basedOn w:val="Normal"/>
    <w:uiPriority w:val="99"/>
    <w:semiHidden/>
    <w:unhideWhenUsed/>
    <w:rsid w:val="00C8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87B22"/>
    <w:rPr>
      <w:b/>
      <w:bCs/>
    </w:rPr>
  </w:style>
  <w:style w:type="character" w:styleId="Emphasis">
    <w:name w:val="Emphasis"/>
    <w:basedOn w:val="DefaultParagraphFont"/>
    <w:uiPriority w:val="20"/>
    <w:qFormat/>
    <w:rsid w:val="00C87B22"/>
    <w:rPr>
      <w:i/>
      <w:iCs/>
    </w:rPr>
  </w:style>
  <w:style w:type="character" w:customStyle="1" w:styleId="ng-tns-c2927229620-71">
    <w:name w:val="ng-tns-c2927229620-71"/>
    <w:basedOn w:val="DefaultParagraphFont"/>
    <w:rsid w:val="00C87B22"/>
  </w:style>
  <w:style w:type="character" w:customStyle="1" w:styleId="ng-tns-c2927229620-78">
    <w:name w:val="ng-tns-c2927229620-78"/>
    <w:basedOn w:val="DefaultParagraphFont"/>
    <w:rsid w:val="00C87B22"/>
  </w:style>
  <w:style w:type="character" w:customStyle="1" w:styleId="Heading4Char">
    <w:name w:val="Heading 4 Char"/>
    <w:basedOn w:val="DefaultParagraphFont"/>
    <w:link w:val="Heading4"/>
    <w:uiPriority w:val="9"/>
    <w:semiHidden/>
    <w:rsid w:val="00B2033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B203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B20330"/>
  </w:style>
  <w:style w:type="paragraph" w:styleId="BodyText">
    <w:name w:val="Body Text"/>
    <w:basedOn w:val="Normal"/>
    <w:link w:val="BodyTextChar"/>
    <w:uiPriority w:val="99"/>
    <w:semiHidden/>
    <w:unhideWhenUsed/>
    <w:rsid w:val="00B2033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20330"/>
  </w:style>
  <w:style w:type="paragraph" w:styleId="Header">
    <w:name w:val="header"/>
    <w:basedOn w:val="Normal"/>
    <w:link w:val="HeaderChar"/>
    <w:uiPriority w:val="99"/>
    <w:unhideWhenUsed/>
    <w:rsid w:val="00B203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330"/>
  </w:style>
  <w:style w:type="paragraph" w:styleId="Footer">
    <w:name w:val="footer"/>
    <w:basedOn w:val="Normal"/>
    <w:link w:val="FooterChar"/>
    <w:uiPriority w:val="99"/>
    <w:unhideWhenUsed/>
    <w:rsid w:val="00B203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330"/>
  </w:style>
  <w:style w:type="paragraph" w:styleId="ListParagraph">
    <w:name w:val="List Paragraph"/>
    <w:basedOn w:val="Normal"/>
    <w:uiPriority w:val="34"/>
    <w:qFormat/>
    <w:rsid w:val="00B203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03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3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87B2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033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7B2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at-mdc-button-persistent-ripple">
    <w:name w:val="mat-mdc-button-persistent-ripple"/>
    <w:basedOn w:val="DefaultParagraphFont"/>
    <w:rsid w:val="00C87B22"/>
  </w:style>
  <w:style w:type="character" w:customStyle="1" w:styleId="mdc-buttonlabel">
    <w:name w:val="mdc-button__label"/>
    <w:basedOn w:val="DefaultParagraphFont"/>
    <w:rsid w:val="00C87B22"/>
  </w:style>
  <w:style w:type="character" w:customStyle="1" w:styleId="show-more-button-text">
    <w:name w:val="show-more-button-text"/>
    <w:basedOn w:val="DefaultParagraphFont"/>
    <w:rsid w:val="00C87B22"/>
  </w:style>
  <w:style w:type="character" w:customStyle="1" w:styleId="mat-focus-indicator">
    <w:name w:val="mat-focus-indicator"/>
    <w:basedOn w:val="DefaultParagraphFont"/>
    <w:rsid w:val="00C87B22"/>
  </w:style>
  <w:style w:type="character" w:customStyle="1" w:styleId="mat-mdc-button-touch-target">
    <w:name w:val="mat-mdc-button-touch-target"/>
    <w:basedOn w:val="DefaultParagraphFont"/>
    <w:rsid w:val="00C87B22"/>
  </w:style>
  <w:style w:type="character" w:customStyle="1" w:styleId="user-query-container">
    <w:name w:val="user-query-container"/>
    <w:basedOn w:val="DefaultParagraphFont"/>
    <w:rsid w:val="00C87B22"/>
  </w:style>
  <w:style w:type="character" w:customStyle="1" w:styleId="user-query-bubble-with-background">
    <w:name w:val="user-query-bubble-with-background"/>
    <w:basedOn w:val="DefaultParagraphFont"/>
    <w:rsid w:val="00C87B22"/>
  </w:style>
  <w:style w:type="character" w:customStyle="1" w:styleId="horizontal-container">
    <w:name w:val="horizontal-container"/>
    <w:basedOn w:val="DefaultParagraphFont"/>
    <w:rsid w:val="00C87B22"/>
  </w:style>
  <w:style w:type="paragraph" w:customStyle="1" w:styleId="query-text-line">
    <w:name w:val="query-text-line"/>
    <w:basedOn w:val="Normal"/>
    <w:rsid w:val="00C8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ripple">
    <w:name w:val="mat-ripple"/>
    <w:basedOn w:val="DefaultParagraphFont"/>
    <w:rsid w:val="00C87B22"/>
  </w:style>
  <w:style w:type="paragraph" w:styleId="NormalWeb">
    <w:name w:val="Normal (Web)"/>
    <w:basedOn w:val="Normal"/>
    <w:uiPriority w:val="99"/>
    <w:semiHidden/>
    <w:unhideWhenUsed/>
    <w:rsid w:val="00C8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87B22"/>
    <w:rPr>
      <w:b/>
      <w:bCs/>
    </w:rPr>
  </w:style>
  <w:style w:type="character" w:styleId="Emphasis">
    <w:name w:val="Emphasis"/>
    <w:basedOn w:val="DefaultParagraphFont"/>
    <w:uiPriority w:val="20"/>
    <w:qFormat/>
    <w:rsid w:val="00C87B22"/>
    <w:rPr>
      <w:i/>
      <w:iCs/>
    </w:rPr>
  </w:style>
  <w:style w:type="character" w:customStyle="1" w:styleId="ng-tns-c2927229620-71">
    <w:name w:val="ng-tns-c2927229620-71"/>
    <w:basedOn w:val="DefaultParagraphFont"/>
    <w:rsid w:val="00C87B22"/>
  </w:style>
  <w:style w:type="character" w:customStyle="1" w:styleId="ng-tns-c2927229620-78">
    <w:name w:val="ng-tns-c2927229620-78"/>
    <w:basedOn w:val="DefaultParagraphFont"/>
    <w:rsid w:val="00C87B22"/>
  </w:style>
  <w:style w:type="character" w:customStyle="1" w:styleId="Heading4Char">
    <w:name w:val="Heading 4 Char"/>
    <w:basedOn w:val="DefaultParagraphFont"/>
    <w:link w:val="Heading4"/>
    <w:uiPriority w:val="9"/>
    <w:semiHidden/>
    <w:rsid w:val="00B2033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B203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B20330"/>
  </w:style>
  <w:style w:type="paragraph" w:styleId="BodyText">
    <w:name w:val="Body Text"/>
    <w:basedOn w:val="Normal"/>
    <w:link w:val="BodyTextChar"/>
    <w:uiPriority w:val="99"/>
    <w:semiHidden/>
    <w:unhideWhenUsed/>
    <w:rsid w:val="00B2033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20330"/>
  </w:style>
  <w:style w:type="paragraph" w:styleId="Header">
    <w:name w:val="header"/>
    <w:basedOn w:val="Normal"/>
    <w:link w:val="HeaderChar"/>
    <w:uiPriority w:val="99"/>
    <w:unhideWhenUsed/>
    <w:rsid w:val="00B203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330"/>
  </w:style>
  <w:style w:type="paragraph" w:styleId="Footer">
    <w:name w:val="footer"/>
    <w:basedOn w:val="Normal"/>
    <w:link w:val="FooterChar"/>
    <w:uiPriority w:val="99"/>
    <w:unhideWhenUsed/>
    <w:rsid w:val="00B203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330"/>
  </w:style>
  <w:style w:type="paragraph" w:styleId="ListParagraph">
    <w:name w:val="List Paragraph"/>
    <w:basedOn w:val="Normal"/>
    <w:uiPriority w:val="34"/>
    <w:qFormat/>
    <w:rsid w:val="00B203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03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3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5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47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4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2296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596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0014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3655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38739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179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8918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03053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1657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728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19872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1698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248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62190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501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494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16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188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173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493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602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5789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4260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05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62886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1205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2449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513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07482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4385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99383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3592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891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7770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56443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2633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9944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2222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1470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67914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78075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053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949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3348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62602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0053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486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8091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7952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98372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73872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101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6365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7469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1825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059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4791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7081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2019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1428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64669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9273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491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828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24150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1181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924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1533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0616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30113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8846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8621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14781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27650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66832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5834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634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6300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11022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845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95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32959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748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5121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64766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8956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60356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27595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4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0</Pages>
  <Words>2337</Words>
  <Characters>13325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5</cp:revision>
  <cp:lastPrinted>2025-08-10T12:57:00Z</cp:lastPrinted>
  <dcterms:created xsi:type="dcterms:W3CDTF">2025-06-15T05:59:00Z</dcterms:created>
  <dcterms:modified xsi:type="dcterms:W3CDTF">2025-08-10T13:54:00Z</dcterms:modified>
</cp:coreProperties>
</file>